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41C18" w14:textId="14EAB9BF" w:rsidR="000703E0" w:rsidRDefault="00184D9A">
      <w:r>
        <w:rPr>
          <w:noProof/>
        </w:rPr>
        <mc:AlternateContent>
          <mc:Choice Requires="wps">
            <w:drawing>
              <wp:anchor distT="0" distB="0" distL="114300" distR="114300" simplePos="0" relativeHeight="251663360" behindDoc="0" locked="0" layoutInCell="1" allowOverlap="1" wp14:anchorId="42CD428C" wp14:editId="6905311C">
                <wp:simplePos x="0" y="0"/>
                <wp:positionH relativeFrom="column">
                  <wp:posOffset>499731</wp:posOffset>
                </wp:positionH>
                <wp:positionV relativeFrom="paragraph">
                  <wp:posOffset>2753833</wp:posOffset>
                </wp:positionV>
                <wp:extent cx="4390228" cy="1388080"/>
                <wp:effectExtent l="0" t="0" r="0" b="3175"/>
                <wp:wrapNone/>
                <wp:docPr id="5" name="Text Box 5"/>
                <wp:cNvGraphicFramePr/>
                <a:graphic xmlns:a="http://schemas.openxmlformats.org/drawingml/2006/main">
                  <a:graphicData uri="http://schemas.microsoft.com/office/word/2010/wordprocessingShape">
                    <wps:wsp>
                      <wps:cNvSpPr txBox="1"/>
                      <wps:spPr>
                        <a:xfrm>
                          <a:off x="0" y="0"/>
                          <a:ext cx="4390228" cy="1388080"/>
                        </a:xfrm>
                        <a:prstGeom prst="rect">
                          <a:avLst/>
                        </a:prstGeom>
                        <a:noFill/>
                        <a:ln>
                          <a:noFill/>
                        </a:ln>
                      </wps:spPr>
                      <wps:txbx>
                        <w:txbxContent>
                          <w:p w14:paraId="098A8D92" w14:textId="77777777" w:rsidR="00184D9A" w:rsidRDefault="00184D9A" w:rsidP="00184D9A">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EADI</w:t>
                            </w:r>
                          </w:p>
                          <w:p w14:paraId="739A19FD" w14:textId="0268CCEF" w:rsidR="00184D9A" w:rsidRPr="00184D9A" w:rsidRDefault="00184D9A" w:rsidP="00184D9A">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4D9A">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 Progress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CD428C" id="_x0000_t202" coordsize="21600,21600" o:spt="202" path="m,l,21600r21600,l21600,xe">
                <v:stroke joinstyle="miter"/>
                <v:path gradientshapeok="t" o:connecttype="rect"/>
              </v:shapetype>
              <v:shape id="Text Box 5" o:spid="_x0000_s1026" type="#_x0000_t202" style="position:absolute;margin-left:39.35pt;margin-top:216.85pt;width:345.7pt;height:10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" filled="f" stroked="f">
                <v:fill o:detectmouseclick="t"/>
                <v:textbox>
                  <w:txbxContent>
                    <w:p w14:paraId="098A8D92" w14:textId="77777777" w:rsidR="00184D9A" w:rsidRDefault="00184D9A" w:rsidP="00184D9A">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EADI</w:t>
                      </w:r>
                    </w:p>
                    <w:p w14:paraId="739A19FD" w14:textId="0268CCEF" w:rsidR="00184D9A" w:rsidRPr="00184D9A" w:rsidRDefault="00184D9A" w:rsidP="00184D9A">
                      <w:pPr>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84D9A">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 Progress Report</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C35E81D" wp14:editId="692400EF">
                <wp:simplePos x="0" y="0"/>
                <wp:positionH relativeFrom="column">
                  <wp:posOffset>-1158948</wp:posOffset>
                </wp:positionH>
                <wp:positionV relativeFrom="paragraph">
                  <wp:posOffset>2243470</wp:posOffset>
                </wp:positionV>
                <wp:extent cx="7846282" cy="2450592"/>
                <wp:effectExtent l="0" t="0" r="21590" b="26035"/>
                <wp:wrapNone/>
                <wp:docPr id="3" name="Rectangle 3"/>
                <wp:cNvGraphicFramePr/>
                <a:graphic xmlns:a="http://schemas.openxmlformats.org/drawingml/2006/main">
                  <a:graphicData uri="http://schemas.microsoft.com/office/word/2010/wordprocessingShape">
                    <wps:wsp>
                      <wps:cNvSpPr/>
                      <wps:spPr>
                        <a:xfrm>
                          <a:off x="0" y="0"/>
                          <a:ext cx="7846282" cy="2450592"/>
                        </a:xfrm>
                        <a:prstGeom prst="rect">
                          <a:avLst/>
                        </a:prstGeom>
                        <a:solidFill>
                          <a:schemeClr val="accent3">
                            <a:lumMod val="20000"/>
                            <a:lumOff val="80000"/>
                          </a:schemeClr>
                        </a:solidFill>
                        <a:ln>
                          <a:solidFill>
                            <a:schemeClr val="bg1"/>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CC30C" id="Rectangle 3" o:spid="_x0000_s1026" style="position:absolute;margin-left:-91.25pt;margin-top:176.65pt;width:617.8pt;height:19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" fillcolor="#ededed [662]" strokecolor="white [3212]" strokeweight="1pt"/>
            </w:pict>
          </mc:Fallback>
        </mc:AlternateContent>
      </w:r>
      <w:r>
        <w:rPr>
          <w:noProof/>
        </w:rPr>
        <w:drawing>
          <wp:anchor distT="0" distB="0" distL="114300" distR="114300" simplePos="0" relativeHeight="251659264" behindDoc="0" locked="0" layoutInCell="1" allowOverlap="1" wp14:anchorId="1D6FED42" wp14:editId="2C08F7BB">
            <wp:simplePos x="0" y="0"/>
            <wp:positionH relativeFrom="margin">
              <wp:posOffset>-109855</wp:posOffset>
            </wp:positionH>
            <wp:positionV relativeFrom="margin">
              <wp:posOffset>-102870</wp:posOffset>
            </wp:positionV>
            <wp:extent cx="1075690" cy="906780"/>
            <wp:effectExtent l="0" t="0" r="0" b="7620"/>
            <wp:wrapSquare wrapText="bothSides"/>
            <wp:docPr id="1" name="Picture 1" descr="A red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ack 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5690" cy="9067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D422E63" wp14:editId="2AE00067">
            <wp:simplePos x="0" y="0"/>
            <wp:positionH relativeFrom="margin">
              <wp:posOffset>3894455</wp:posOffset>
            </wp:positionH>
            <wp:positionV relativeFrom="margin">
              <wp:posOffset>0</wp:posOffset>
            </wp:positionV>
            <wp:extent cx="2125345" cy="68707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25345" cy="687070"/>
                    </a:xfrm>
                    <a:prstGeom prst="rect">
                      <a:avLst/>
                    </a:prstGeom>
                    <a:noFill/>
                  </pic:spPr>
                </pic:pic>
              </a:graphicData>
            </a:graphic>
            <wp14:sizeRelH relativeFrom="margin">
              <wp14:pctWidth>0</wp14:pctWidth>
            </wp14:sizeRelH>
            <wp14:sizeRelV relativeFrom="margin">
              <wp14:pctHeight>0</wp14:pctHeight>
            </wp14:sizeRelV>
          </wp:anchor>
        </w:drawing>
      </w:r>
    </w:p>
    <w:p w14:paraId="5DF3B596" w14:textId="698A3254" w:rsidR="00B57FC6" w:rsidRPr="00B57FC6" w:rsidRDefault="00B57FC6" w:rsidP="00B57FC6"/>
    <w:p w14:paraId="75B99D80" w14:textId="6CDC214C" w:rsidR="00B57FC6" w:rsidRPr="00B57FC6" w:rsidRDefault="00B57FC6" w:rsidP="00B57FC6"/>
    <w:p w14:paraId="53F64CBB" w14:textId="2AEA7FF8" w:rsidR="00B57FC6" w:rsidRPr="00B57FC6" w:rsidRDefault="00B57FC6" w:rsidP="00B57FC6"/>
    <w:p w14:paraId="013C255D" w14:textId="7B721335" w:rsidR="00B57FC6" w:rsidRPr="00B57FC6" w:rsidRDefault="00B57FC6" w:rsidP="00B57FC6"/>
    <w:p w14:paraId="6257E1D2" w14:textId="607F2D8C" w:rsidR="00B57FC6" w:rsidRPr="00B57FC6" w:rsidRDefault="00B57FC6" w:rsidP="00B57FC6"/>
    <w:p w14:paraId="0A034228" w14:textId="3A0DBA65" w:rsidR="00B57FC6" w:rsidRPr="00B57FC6" w:rsidRDefault="00B57FC6" w:rsidP="00B57FC6"/>
    <w:p w14:paraId="3BB48192" w14:textId="16DB7F74" w:rsidR="00B57FC6" w:rsidRPr="00B57FC6" w:rsidRDefault="00B57FC6" w:rsidP="00B57FC6"/>
    <w:p w14:paraId="7DB54E91" w14:textId="2F94112E" w:rsidR="00B57FC6" w:rsidRPr="00B57FC6" w:rsidRDefault="00B57FC6" w:rsidP="00B57FC6"/>
    <w:p w14:paraId="5E63D8F7" w14:textId="378771F8" w:rsidR="00B57FC6" w:rsidRPr="00B57FC6" w:rsidRDefault="00B57FC6" w:rsidP="00B57FC6"/>
    <w:p w14:paraId="622C02B2" w14:textId="4D704B11" w:rsidR="00B57FC6" w:rsidRPr="00B57FC6" w:rsidRDefault="00B57FC6" w:rsidP="00B57FC6"/>
    <w:p w14:paraId="67FCB44C" w14:textId="649DC1BE" w:rsidR="00B57FC6" w:rsidRPr="00B57FC6" w:rsidRDefault="00B57FC6" w:rsidP="00B57FC6"/>
    <w:p w14:paraId="131E72B6" w14:textId="12237E0C" w:rsidR="00B57FC6" w:rsidRPr="00B57FC6" w:rsidRDefault="00B57FC6" w:rsidP="00B57FC6"/>
    <w:p w14:paraId="76A7423C" w14:textId="09A4FAA0" w:rsidR="00B57FC6" w:rsidRPr="00B57FC6" w:rsidRDefault="00B57FC6" w:rsidP="00B57FC6"/>
    <w:p w14:paraId="192F854C" w14:textId="4F197ECA" w:rsidR="00B57FC6" w:rsidRPr="00B57FC6" w:rsidRDefault="00B57FC6" w:rsidP="00B57FC6"/>
    <w:p w14:paraId="2021DE7B" w14:textId="4E60D905" w:rsidR="00B57FC6" w:rsidRPr="00B57FC6" w:rsidRDefault="00B57FC6" w:rsidP="00B57FC6"/>
    <w:p w14:paraId="74726177" w14:textId="63120B76" w:rsidR="00B57FC6" w:rsidRPr="00B57FC6" w:rsidRDefault="00B57FC6" w:rsidP="00B57FC6"/>
    <w:p w14:paraId="464EAA2C" w14:textId="52E340EF" w:rsidR="00B57FC6" w:rsidRPr="00B57FC6" w:rsidRDefault="00B57FC6" w:rsidP="00B57FC6"/>
    <w:p w14:paraId="733F00B0" w14:textId="530A6768" w:rsidR="00B57FC6" w:rsidRPr="00B57FC6" w:rsidRDefault="00B57FC6" w:rsidP="00B57FC6"/>
    <w:p w14:paraId="512DEA34" w14:textId="697EBC88" w:rsidR="00B57FC6" w:rsidRPr="00B57FC6" w:rsidRDefault="00B57FC6" w:rsidP="00B57FC6"/>
    <w:p w14:paraId="3E139FF9" w14:textId="11ECE2E2" w:rsidR="00B57FC6" w:rsidRDefault="00B57FC6" w:rsidP="00B57FC6"/>
    <w:p w14:paraId="47C8C042" w14:textId="0BE48000" w:rsidR="00B57FC6" w:rsidRDefault="00B57FC6">
      <w:r>
        <w:rPr>
          <w:noProof/>
        </w:rPr>
        <w:drawing>
          <wp:anchor distT="0" distB="0" distL="114300" distR="114300" simplePos="0" relativeHeight="251661312" behindDoc="0" locked="0" layoutInCell="1" allowOverlap="1" wp14:anchorId="33F578BD" wp14:editId="18A2A5A1">
            <wp:simplePos x="0" y="0"/>
            <wp:positionH relativeFrom="margin">
              <wp:posOffset>1301937</wp:posOffset>
            </wp:positionH>
            <wp:positionV relativeFrom="margin">
              <wp:posOffset>7970931</wp:posOffset>
            </wp:positionV>
            <wp:extent cx="2592070" cy="694055"/>
            <wp:effectExtent l="0" t="0" r="0" b="0"/>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2070" cy="694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216F6E59" w14:textId="09E061CD" w:rsidR="00B57FC6" w:rsidRDefault="00B57FC6" w:rsidP="00B57FC6">
      <w:pPr>
        <w:jc w:val="center"/>
      </w:pPr>
      <w:r>
        <w:rPr>
          <w:noProof/>
        </w:rPr>
        <w:lastRenderedPageBreak/>
        <w:drawing>
          <wp:anchor distT="0" distB="0" distL="114300" distR="114300" simplePos="0" relativeHeight="251665408" behindDoc="0" locked="0" layoutInCell="1" allowOverlap="1" wp14:anchorId="697805AA" wp14:editId="0988D36C">
            <wp:simplePos x="0" y="0"/>
            <wp:positionH relativeFrom="margin">
              <wp:posOffset>-128905</wp:posOffset>
            </wp:positionH>
            <wp:positionV relativeFrom="margin">
              <wp:posOffset>-334085</wp:posOffset>
            </wp:positionV>
            <wp:extent cx="1075690" cy="906780"/>
            <wp:effectExtent l="0" t="0" r="0" b="7620"/>
            <wp:wrapSquare wrapText="bothSides"/>
            <wp:docPr id="7" name="Picture 7" descr="A red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ack 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5690" cy="906780"/>
                    </a:xfrm>
                    <a:prstGeom prst="rect">
                      <a:avLst/>
                    </a:prstGeom>
                  </pic:spPr>
                </pic:pic>
              </a:graphicData>
            </a:graphic>
            <wp14:sizeRelH relativeFrom="margin">
              <wp14:pctWidth>0</wp14:pctWidth>
            </wp14:sizeRelH>
            <wp14:sizeRelV relativeFrom="margin">
              <wp14:pctHeight>0</wp14:pctHeight>
            </wp14:sizeRelV>
          </wp:anchor>
        </w:drawing>
      </w:r>
    </w:p>
    <w:p w14:paraId="6770FC75" w14:textId="13922214" w:rsidR="00B57FC6" w:rsidRDefault="00B57FC6" w:rsidP="00B57FC6">
      <w:pPr>
        <w:jc w:val="center"/>
      </w:pPr>
    </w:p>
    <w:p w14:paraId="1E3AAE97" w14:textId="270D5B02" w:rsidR="00B57FC6" w:rsidRDefault="00B57FC6" w:rsidP="00B57FC6">
      <w:pPr>
        <w:jc w:val="center"/>
      </w:pPr>
    </w:p>
    <w:p w14:paraId="17978AB1" w14:textId="757CBBBA" w:rsidR="006A6A1B" w:rsidRPr="006A6A1B" w:rsidRDefault="006A6A1B" w:rsidP="00815408">
      <w:pPr>
        <w:jc w:val="both"/>
        <w:rPr>
          <w:noProof/>
        </w:rPr>
      </w:pPr>
      <w:r w:rsidRPr="006A6A1B">
        <w:rPr>
          <w:noProof/>
        </w:rPr>
        <w:t xml:space="preserve">The consortium has undertaken an in-depth investigation of both ECEM and EPM roles to finalise the definition of both profiles. Led by MUHEC, the consortium agreed to form a working group that steered the work of IO2. </w:t>
      </w:r>
    </w:p>
    <w:p w14:paraId="2BB0546F" w14:textId="77777777" w:rsidR="006A6A1B" w:rsidRDefault="006A6A1B" w:rsidP="00815408">
      <w:pPr>
        <w:jc w:val="both"/>
        <w:rPr>
          <w:noProof/>
        </w:rPr>
      </w:pPr>
      <w:r w:rsidRPr="00C95CF6">
        <w:rPr>
          <w:b/>
          <w:bCs/>
          <w:noProof/>
        </w:rPr>
        <w:t>The work was carried out in the following stages</w:t>
      </w:r>
      <w:r w:rsidRPr="006A6A1B">
        <w:rPr>
          <w:noProof/>
        </w:rPr>
        <w:t>:</w:t>
      </w:r>
    </w:p>
    <w:p w14:paraId="26A3FFA4" w14:textId="77777777" w:rsidR="006A6A1B" w:rsidRDefault="006A6A1B" w:rsidP="00815408">
      <w:pPr>
        <w:jc w:val="both"/>
      </w:pPr>
      <w:r>
        <w:t>The consortium has undertaken an in-depth investigation of both ECEM and EPM roles to finalise the definition of both profiles. Led by MUHEC, the consortium agreed to form a working group that steered the work of IO2. The work was carried out in the following stages:</w:t>
      </w:r>
    </w:p>
    <w:p w14:paraId="2E20CA9E" w14:textId="77777777" w:rsidR="006A6A1B" w:rsidRDefault="006A6A1B" w:rsidP="00815408">
      <w:pPr>
        <w:jc w:val="both"/>
      </w:pPr>
      <w:r>
        <w:t>First, all partners studied the documentation provided by EDIMAS resulting from IO1. This helped all members of the working group to gain full understanding of the different views across the consortium with regards to ECEM and EPM profiles. Furthermore, EDIMAS provided a very detailed description of the key competencies associated with each profile.</w:t>
      </w:r>
    </w:p>
    <w:p w14:paraId="3B09DB27" w14:textId="77777777" w:rsidR="006A6A1B" w:rsidRDefault="006A6A1B" w:rsidP="00815408">
      <w:pPr>
        <w:jc w:val="both"/>
      </w:pPr>
      <w:r>
        <w:t>Second, each partner investigated the sources relevant to ECEM and EPM at institutional level. This was aligned to IO1 work and included identification of relevant capacity and knowledge ranging from programmes, courses, modules and CPD units to skilled staff such as module leaders and tutors. At institutional level this meant that each member of the working group could represent fully their university when discussing the aspects of the ECEM and EPM profiles.</w:t>
      </w:r>
    </w:p>
    <w:p w14:paraId="04293326" w14:textId="77777777" w:rsidR="006A6A1B" w:rsidRDefault="006A6A1B" w:rsidP="00815408">
      <w:pPr>
        <w:jc w:val="both"/>
      </w:pPr>
      <w:r>
        <w:t>Third, a series of meetings were held at institutional level each month. The MUHEC team consisted of six members and met regularly to coordinate the process and ensure that all IO2 aspects were in place.</w:t>
      </w:r>
    </w:p>
    <w:p w14:paraId="3B9BF353" w14:textId="77777777" w:rsidR="006A6A1B" w:rsidRDefault="006A6A1B" w:rsidP="00815408">
      <w:pPr>
        <w:jc w:val="both"/>
      </w:pPr>
      <w:r>
        <w:t>Fourth, a total of 6 workshops were organised to discuss the IO2 work and outputs. The dates were as follows (held on Zoom):</w:t>
      </w:r>
    </w:p>
    <w:tbl>
      <w:tblPr>
        <w:tblStyle w:val="TableGrid"/>
        <w:tblW w:w="9166" w:type="dxa"/>
        <w:tblLook w:val="04A0" w:firstRow="1" w:lastRow="0" w:firstColumn="1" w:lastColumn="0" w:noHBand="0" w:noVBand="1"/>
      </w:tblPr>
      <w:tblGrid>
        <w:gridCol w:w="4583"/>
        <w:gridCol w:w="4583"/>
      </w:tblGrid>
      <w:tr w:rsidR="006A6A1B" w14:paraId="4F1C139D" w14:textId="77777777" w:rsidTr="005A7740">
        <w:trPr>
          <w:trHeight w:val="401"/>
        </w:trPr>
        <w:tc>
          <w:tcPr>
            <w:tcW w:w="4583" w:type="dxa"/>
          </w:tcPr>
          <w:p w14:paraId="170B2388" w14:textId="63CFCF44" w:rsidR="006A6A1B" w:rsidRDefault="005A7740" w:rsidP="005A7740">
            <w:r>
              <w:t>Date:</w:t>
            </w:r>
          </w:p>
        </w:tc>
        <w:tc>
          <w:tcPr>
            <w:tcW w:w="4583" w:type="dxa"/>
          </w:tcPr>
          <w:p w14:paraId="215EDB9E" w14:textId="3023ADD0" w:rsidR="006A6A1B" w:rsidRDefault="005A7740" w:rsidP="005A7740">
            <w:r>
              <w:t>Time:</w:t>
            </w:r>
          </w:p>
        </w:tc>
      </w:tr>
      <w:tr w:rsidR="005A7740" w14:paraId="0FF15BB3" w14:textId="77777777" w:rsidTr="005A7740">
        <w:trPr>
          <w:trHeight w:val="428"/>
        </w:trPr>
        <w:tc>
          <w:tcPr>
            <w:tcW w:w="4583" w:type="dxa"/>
          </w:tcPr>
          <w:p w14:paraId="0329585D" w14:textId="4CB23770" w:rsidR="005A7740" w:rsidRDefault="005A7740" w:rsidP="005A7740">
            <w:r w:rsidRPr="007662C8">
              <w:rPr>
                <w:color w:val="000000"/>
                <w:sz w:val="14"/>
                <w:szCs w:val="14"/>
                <w:bdr w:val="none" w:sz="0" w:space="0" w:color="auto" w:frame="1"/>
              </w:rPr>
              <w:t> </w:t>
            </w:r>
            <w:r w:rsidRPr="007662C8">
              <w:rPr>
                <w:rFonts w:ascii="Calibri" w:hAnsi="Calibri" w:cs="Calibri"/>
                <w:color w:val="000000"/>
                <w:bdr w:val="none" w:sz="0" w:space="0" w:color="auto" w:frame="1"/>
              </w:rPr>
              <w:t>Tuesday, February 8       </w:t>
            </w:r>
          </w:p>
        </w:tc>
        <w:tc>
          <w:tcPr>
            <w:tcW w:w="4583" w:type="dxa"/>
          </w:tcPr>
          <w:p w14:paraId="642F9198" w14:textId="34E83462" w:rsidR="005A7740" w:rsidRDefault="005A7740" w:rsidP="005A7740">
            <w:r w:rsidRPr="007662C8">
              <w:rPr>
                <w:rFonts w:ascii="Calibri" w:hAnsi="Calibri" w:cs="Calibri"/>
                <w:color w:val="000000"/>
                <w:bdr w:val="none" w:sz="0" w:space="0" w:color="auto" w:frame="1"/>
              </w:rPr>
              <w:t>10:00 – 12:00 (GMT) / 11:00 – 13:00 (CET)</w:t>
            </w:r>
          </w:p>
        </w:tc>
      </w:tr>
      <w:tr w:rsidR="005A7740" w14:paraId="4BEE7B3B" w14:textId="77777777" w:rsidTr="005A7740">
        <w:trPr>
          <w:trHeight w:val="401"/>
        </w:trPr>
        <w:tc>
          <w:tcPr>
            <w:tcW w:w="4583" w:type="dxa"/>
          </w:tcPr>
          <w:p w14:paraId="3957A696" w14:textId="7A7FECAB" w:rsidR="005A7740" w:rsidRDefault="005A7740" w:rsidP="005A7740">
            <w:r w:rsidRPr="007662C8">
              <w:rPr>
                <w:color w:val="000000"/>
                <w:sz w:val="14"/>
                <w:szCs w:val="14"/>
                <w:bdr w:val="none" w:sz="0" w:space="0" w:color="auto" w:frame="1"/>
              </w:rPr>
              <w:t> </w:t>
            </w:r>
            <w:r w:rsidRPr="007662C8">
              <w:rPr>
                <w:rFonts w:ascii="Calibri" w:hAnsi="Calibri" w:cs="Calibri"/>
                <w:color w:val="000000"/>
                <w:bdr w:val="none" w:sz="0" w:space="0" w:color="auto" w:frame="1"/>
              </w:rPr>
              <w:t>Tuesday, February 22                </w:t>
            </w:r>
          </w:p>
        </w:tc>
        <w:tc>
          <w:tcPr>
            <w:tcW w:w="4583" w:type="dxa"/>
          </w:tcPr>
          <w:p w14:paraId="729EAA0C" w14:textId="2B8EC675" w:rsidR="005A7740" w:rsidRDefault="005A7740" w:rsidP="005A7740">
            <w:r w:rsidRPr="007662C8">
              <w:rPr>
                <w:rFonts w:ascii="Calibri" w:hAnsi="Calibri" w:cs="Calibri"/>
                <w:color w:val="000000"/>
                <w:bdr w:val="none" w:sz="0" w:space="0" w:color="auto" w:frame="1"/>
              </w:rPr>
              <w:t>10:00 – 12:00 (GMT) / 11:00 – 13:00 (CET)</w:t>
            </w:r>
          </w:p>
        </w:tc>
      </w:tr>
      <w:tr w:rsidR="005A7740" w14:paraId="1E268452" w14:textId="77777777" w:rsidTr="005A7740">
        <w:trPr>
          <w:trHeight w:val="428"/>
        </w:trPr>
        <w:tc>
          <w:tcPr>
            <w:tcW w:w="4583" w:type="dxa"/>
          </w:tcPr>
          <w:p w14:paraId="6C9ACC86" w14:textId="18A766E4" w:rsidR="005A7740" w:rsidRDefault="005A7740" w:rsidP="005A7740">
            <w:r w:rsidRPr="007662C8">
              <w:rPr>
                <w:rFonts w:ascii="Calibri" w:hAnsi="Calibri" w:cs="Calibri"/>
                <w:color w:val="000000"/>
                <w:bdr w:val="none" w:sz="0" w:space="0" w:color="auto" w:frame="1"/>
              </w:rPr>
              <w:t>Wednesday, March 9   </w:t>
            </w:r>
          </w:p>
        </w:tc>
        <w:tc>
          <w:tcPr>
            <w:tcW w:w="4583" w:type="dxa"/>
          </w:tcPr>
          <w:p w14:paraId="09A51BC2" w14:textId="0A249622" w:rsidR="005A7740" w:rsidRDefault="005A7740" w:rsidP="005A7740">
            <w:r w:rsidRPr="007662C8">
              <w:rPr>
                <w:rFonts w:ascii="Calibri" w:hAnsi="Calibri" w:cs="Calibri"/>
                <w:color w:val="000000"/>
                <w:bdr w:val="none" w:sz="0" w:space="0" w:color="auto" w:frame="1"/>
              </w:rPr>
              <w:t>10:00 – 12:00 (GMT) / 11:00 – 13:00 (CET)</w:t>
            </w:r>
          </w:p>
        </w:tc>
      </w:tr>
      <w:tr w:rsidR="005A7740" w14:paraId="0D4419FE" w14:textId="77777777" w:rsidTr="005A7740">
        <w:trPr>
          <w:trHeight w:val="514"/>
        </w:trPr>
        <w:tc>
          <w:tcPr>
            <w:tcW w:w="4583" w:type="dxa"/>
          </w:tcPr>
          <w:p w14:paraId="16FA5D6E" w14:textId="6AF0E13E" w:rsidR="005A7740" w:rsidRDefault="005A7740" w:rsidP="005A7740">
            <w:r w:rsidRPr="007662C8">
              <w:rPr>
                <w:rFonts w:ascii="Calibri" w:hAnsi="Calibri" w:cs="Calibri"/>
                <w:color w:val="000000"/>
                <w:bdr w:val="none" w:sz="0" w:space="0" w:color="auto" w:frame="1"/>
              </w:rPr>
              <w:t>Wednesday, March 23 </w:t>
            </w:r>
          </w:p>
        </w:tc>
        <w:tc>
          <w:tcPr>
            <w:tcW w:w="4583" w:type="dxa"/>
          </w:tcPr>
          <w:p w14:paraId="1DDEF405" w14:textId="50872A4B" w:rsidR="005A7740" w:rsidRDefault="005A7740" w:rsidP="005A7740">
            <w:r w:rsidRPr="007662C8">
              <w:rPr>
                <w:rFonts w:ascii="Calibri" w:hAnsi="Calibri" w:cs="Calibri"/>
                <w:color w:val="000000"/>
                <w:bdr w:val="none" w:sz="0" w:space="0" w:color="auto" w:frame="1"/>
              </w:rPr>
              <w:t>10:00 – 12:00 (GMT) / 11:00 – 13:00 (CET)</w:t>
            </w:r>
          </w:p>
        </w:tc>
      </w:tr>
      <w:tr w:rsidR="005A7740" w14:paraId="78408F5D" w14:textId="77777777" w:rsidTr="005A7740">
        <w:trPr>
          <w:trHeight w:val="436"/>
        </w:trPr>
        <w:tc>
          <w:tcPr>
            <w:tcW w:w="4583" w:type="dxa"/>
          </w:tcPr>
          <w:p w14:paraId="08A5E544" w14:textId="41E225BE" w:rsidR="005A7740" w:rsidRDefault="005A7740" w:rsidP="005A7740">
            <w:r w:rsidRPr="007662C8">
              <w:rPr>
                <w:color w:val="000000"/>
                <w:sz w:val="14"/>
                <w:szCs w:val="14"/>
                <w:bdr w:val="none" w:sz="0" w:space="0" w:color="auto" w:frame="1"/>
              </w:rPr>
              <w:t> </w:t>
            </w:r>
            <w:r w:rsidRPr="007662C8">
              <w:rPr>
                <w:rFonts w:ascii="Calibri" w:hAnsi="Calibri" w:cs="Calibri"/>
                <w:color w:val="000000"/>
                <w:bdr w:val="none" w:sz="0" w:space="0" w:color="auto" w:frame="1"/>
              </w:rPr>
              <w:t>Thursday, April 8              :              </w:t>
            </w:r>
          </w:p>
        </w:tc>
        <w:tc>
          <w:tcPr>
            <w:tcW w:w="4583" w:type="dxa"/>
          </w:tcPr>
          <w:p w14:paraId="5F5919D3" w14:textId="1BCEAECF" w:rsidR="005A7740" w:rsidRDefault="005A7740" w:rsidP="005A7740">
            <w:r w:rsidRPr="007662C8">
              <w:rPr>
                <w:rFonts w:ascii="Calibri" w:hAnsi="Calibri" w:cs="Calibri"/>
                <w:color w:val="000000"/>
                <w:bdr w:val="none" w:sz="0" w:space="0" w:color="auto" w:frame="1"/>
              </w:rPr>
              <w:t>10:00 – 12:00 (GMT) / 11:00 – 13:00 (CET)</w:t>
            </w:r>
          </w:p>
        </w:tc>
      </w:tr>
      <w:tr w:rsidR="005A7740" w14:paraId="774B23FF" w14:textId="77777777" w:rsidTr="005A7740">
        <w:trPr>
          <w:trHeight w:val="400"/>
        </w:trPr>
        <w:tc>
          <w:tcPr>
            <w:tcW w:w="4583" w:type="dxa"/>
          </w:tcPr>
          <w:p w14:paraId="5FC8C936" w14:textId="03918955" w:rsidR="005A7740" w:rsidRDefault="005A7740" w:rsidP="005A7740">
            <w:r w:rsidRPr="007662C8">
              <w:rPr>
                <w:rFonts w:ascii="Calibri" w:hAnsi="Calibri" w:cs="Calibri"/>
                <w:color w:val="000000"/>
                <w:bdr w:val="none" w:sz="0" w:space="0" w:color="auto" w:frame="1"/>
              </w:rPr>
              <w:t>Thursday, April 22           </w:t>
            </w:r>
          </w:p>
        </w:tc>
        <w:tc>
          <w:tcPr>
            <w:tcW w:w="4583" w:type="dxa"/>
          </w:tcPr>
          <w:p w14:paraId="34DC0225" w14:textId="3A55CE7E" w:rsidR="005A7740" w:rsidRDefault="005A7740" w:rsidP="005A7740">
            <w:r w:rsidRPr="007662C8">
              <w:rPr>
                <w:rFonts w:ascii="Calibri" w:hAnsi="Calibri" w:cs="Calibri"/>
                <w:color w:val="000000"/>
                <w:bdr w:val="none" w:sz="0" w:space="0" w:color="auto" w:frame="1"/>
              </w:rPr>
              <w:t>10:00 – 12:00 (GMT) / 11:00 – 13:00 (CET)</w:t>
            </w:r>
          </w:p>
        </w:tc>
      </w:tr>
      <w:tr w:rsidR="005A7740" w14:paraId="5337B4A7" w14:textId="77777777" w:rsidTr="005A7740">
        <w:trPr>
          <w:trHeight w:val="831"/>
        </w:trPr>
        <w:tc>
          <w:tcPr>
            <w:tcW w:w="4583" w:type="dxa"/>
          </w:tcPr>
          <w:p w14:paraId="18B0F6AF" w14:textId="7928B88D" w:rsidR="005A7740" w:rsidRDefault="005A7740" w:rsidP="005A7740">
            <w:r w:rsidRPr="007662C8">
              <w:rPr>
                <w:color w:val="000000"/>
                <w:sz w:val="14"/>
                <w:szCs w:val="14"/>
                <w:bdr w:val="none" w:sz="0" w:space="0" w:color="auto" w:frame="1"/>
              </w:rPr>
              <w:t> </w:t>
            </w:r>
            <w:r w:rsidRPr="007662C8">
              <w:rPr>
                <w:rFonts w:ascii="Calibri" w:hAnsi="Calibri" w:cs="Calibri"/>
                <w:color w:val="000000"/>
                <w:bdr w:val="none" w:sz="0" w:space="0" w:color="auto" w:frame="1"/>
              </w:rPr>
              <w:t>Tuesday, February 8        :            </w:t>
            </w:r>
          </w:p>
        </w:tc>
        <w:tc>
          <w:tcPr>
            <w:tcW w:w="4583" w:type="dxa"/>
          </w:tcPr>
          <w:p w14:paraId="57F45397" w14:textId="36BEE20A" w:rsidR="005A7740" w:rsidRDefault="005A7740" w:rsidP="005A7740">
            <w:r w:rsidRPr="007662C8">
              <w:rPr>
                <w:rFonts w:ascii="Calibri" w:hAnsi="Calibri" w:cs="Calibri"/>
                <w:color w:val="000000"/>
                <w:bdr w:val="none" w:sz="0" w:space="0" w:color="auto" w:frame="1"/>
              </w:rPr>
              <w:t xml:space="preserve"> 10:00 – 12:00 (GMT) / 11:00 – 13:00 (CET)</w:t>
            </w:r>
          </w:p>
        </w:tc>
      </w:tr>
    </w:tbl>
    <w:p w14:paraId="0D98998D" w14:textId="46122268" w:rsidR="00012EA9" w:rsidRDefault="00012EA9" w:rsidP="00B57FC6"/>
    <w:p w14:paraId="40BEBE62" w14:textId="77777777" w:rsidR="00012EA9" w:rsidRDefault="00012EA9">
      <w:r>
        <w:br w:type="page"/>
      </w:r>
    </w:p>
    <w:p w14:paraId="78D53A20" w14:textId="2723DFDA" w:rsidR="00C63841" w:rsidRDefault="00C63841" w:rsidP="00012EA9">
      <w:pPr>
        <w:shd w:val="clear" w:color="auto" w:fill="FFFFFF"/>
        <w:spacing w:after="0" w:line="240" w:lineRule="auto"/>
        <w:rPr>
          <w:rFonts w:ascii="Calibri" w:eastAsia="Times New Roman" w:hAnsi="Calibri" w:cs="Calibri"/>
          <w:color w:val="323130"/>
          <w:lang w:eastAsia="en-GB"/>
        </w:rPr>
      </w:pPr>
      <w:r>
        <w:rPr>
          <w:noProof/>
        </w:rPr>
        <w:lastRenderedPageBreak/>
        <w:drawing>
          <wp:anchor distT="0" distB="0" distL="114300" distR="114300" simplePos="0" relativeHeight="251667456" behindDoc="0" locked="0" layoutInCell="1" allowOverlap="1" wp14:anchorId="264F7C59" wp14:editId="7FC872A8">
            <wp:simplePos x="0" y="0"/>
            <wp:positionH relativeFrom="margin">
              <wp:posOffset>75304</wp:posOffset>
            </wp:positionH>
            <wp:positionV relativeFrom="margin">
              <wp:posOffset>-107613</wp:posOffset>
            </wp:positionV>
            <wp:extent cx="1075690" cy="906780"/>
            <wp:effectExtent l="0" t="0" r="0" b="7620"/>
            <wp:wrapSquare wrapText="bothSides"/>
            <wp:docPr id="32" name="Picture 32" descr="A red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ack 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5690" cy="906780"/>
                    </a:xfrm>
                    <a:prstGeom prst="rect">
                      <a:avLst/>
                    </a:prstGeom>
                  </pic:spPr>
                </pic:pic>
              </a:graphicData>
            </a:graphic>
            <wp14:sizeRelH relativeFrom="margin">
              <wp14:pctWidth>0</wp14:pctWidth>
            </wp14:sizeRelH>
            <wp14:sizeRelV relativeFrom="margin">
              <wp14:pctHeight>0</wp14:pctHeight>
            </wp14:sizeRelV>
          </wp:anchor>
        </w:drawing>
      </w:r>
    </w:p>
    <w:p w14:paraId="01056C5C" w14:textId="77777777" w:rsidR="00C63841" w:rsidRDefault="00C63841" w:rsidP="00012EA9">
      <w:pPr>
        <w:shd w:val="clear" w:color="auto" w:fill="FFFFFF"/>
        <w:spacing w:after="0" w:line="240" w:lineRule="auto"/>
        <w:rPr>
          <w:rFonts w:ascii="Calibri" w:eastAsia="Times New Roman" w:hAnsi="Calibri" w:cs="Calibri"/>
          <w:color w:val="323130"/>
          <w:lang w:eastAsia="en-GB"/>
        </w:rPr>
      </w:pPr>
    </w:p>
    <w:p w14:paraId="425416D3" w14:textId="77777777" w:rsidR="00C63841" w:rsidRDefault="00C63841" w:rsidP="00012EA9">
      <w:pPr>
        <w:shd w:val="clear" w:color="auto" w:fill="FFFFFF"/>
        <w:spacing w:after="0" w:line="240" w:lineRule="auto"/>
        <w:rPr>
          <w:rFonts w:ascii="Calibri" w:eastAsia="Times New Roman" w:hAnsi="Calibri" w:cs="Calibri"/>
          <w:color w:val="323130"/>
          <w:lang w:eastAsia="en-GB"/>
        </w:rPr>
      </w:pPr>
    </w:p>
    <w:p w14:paraId="27A80272" w14:textId="77777777" w:rsidR="00C63841" w:rsidRDefault="00C63841" w:rsidP="00012EA9">
      <w:pPr>
        <w:shd w:val="clear" w:color="auto" w:fill="FFFFFF"/>
        <w:spacing w:after="0" w:line="240" w:lineRule="auto"/>
        <w:rPr>
          <w:rFonts w:ascii="Calibri" w:eastAsia="Times New Roman" w:hAnsi="Calibri" w:cs="Calibri"/>
          <w:color w:val="323130"/>
          <w:lang w:eastAsia="en-GB"/>
        </w:rPr>
      </w:pPr>
    </w:p>
    <w:p w14:paraId="0E1C5396" w14:textId="77777777" w:rsidR="00C63841" w:rsidRDefault="00C63841" w:rsidP="00012EA9">
      <w:pPr>
        <w:shd w:val="clear" w:color="auto" w:fill="FFFFFF"/>
        <w:spacing w:after="0" w:line="240" w:lineRule="auto"/>
        <w:rPr>
          <w:rFonts w:ascii="Calibri" w:eastAsia="Times New Roman" w:hAnsi="Calibri" w:cs="Calibri"/>
          <w:color w:val="323130"/>
          <w:lang w:eastAsia="en-GB"/>
        </w:rPr>
      </w:pPr>
    </w:p>
    <w:p w14:paraId="1A1480CE" w14:textId="77777777" w:rsidR="00C63841" w:rsidRDefault="00C63841" w:rsidP="00815408">
      <w:pPr>
        <w:shd w:val="clear" w:color="auto" w:fill="FFFFFF"/>
        <w:spacing w:after="0" w:line="240" w:lineRule="auto"/>
        <w:jc w:val="both"/>
        <w:rPr>
          <w:rFonts w:ascii="Calibri" w:eastAsia="Times New Roman" w:hAnsi="Calibri" w:cs="Calibri"/>
          <w:color w:val="323130"/>
          <w:lang w:eastAsia="en-GB"/>
        </w:rPr>
      </w:pPr>
    </w:p>
    <w:p w14:paraId="370E43A7" w14:textId="1F9E0C9F" w:rsidR="00012EA9" w:rsidRPr="00012EA9" w:rsidRDefault="00012EA9" w:rsidP="00815408">
      <w:pPr>
        <w:shd w:val="clear" w:color="auto" w:fill="FFFFFF"/>
        <w:spacing w:after="0" w:line="240" w:lineRule="auto"/>
        <w:jc w:val="both"/>
        <w:rPr>
          <w:rFonts w:ascii="Calibri" w:eastAsia="Times New Roman" w:hAnsi="Calibri" w:cs="Calibri"/>
          <w:color w:val="323130"/>
          <w:lang w:eastAsia="en-GB"/>
        </w:rPr>
      </w:pPr>
      <w:r w:rsidRPr="00012EA9">
        <w:rPr>
          <w:rFonts w:ascii="Calibri" w:eastAsia="Times New Roman" w:hAnsi="Calibri" w:cs="Calibri"/>
          <w:color w:val="323130"/>
          <w:lang w:eastAsia="en-GB"/>
        </w:rPr>
        <w:t>Partners prepared for each workshop by (i) reading the </w:t>
      </w:r>
      <w:r w:rsidRPr="00012EA9">
        <w:rPr>
          <w:rFonts w:ascii="Calibri" w:eastAsia="Times New Roman" w:hAnsi="Calibri" w:cs="Calibri"/>
          <w:color w:val="000000"/>
          <w:bdr w:val="none" w:sz="0" w:space="0" w:color="auto" w:frame="1"/>
          <w:lang w:eastAsia="en-GB"/>
        </w:rPr>
        <w:t>IO1 report from EDIMAS and reflecting on its findings, (ii) providing lists of existing courses to all partners, to increase awareness of each other’s capacity using a specific presentation template, (iii) participating in the Working Group (WG) responsible for undertaking IO2 work and (iv) preparing institutional views for each topic prior to each meeting.  </w:t>
      </w:r>
    </w:p>
    <w:p w14:paraId="394635B6" w14:textId="77777777" w:rsidR="00012EA9" w:rsidRPr="00012EA9" w:rsidRDefault="00012EA9" w:rsidP="00815408">
      <w:pPr>
        <w:shd w:val="clear" w:color="auto" w:fill="FFFFFF"/>
        <w:spacing w:after="0" w:line="240" w:lineRule="auto"/>
        <w:jc w:val="both"/>
        <w:rPr>
          <w:rFonts w:ascii="Calibri" w:eastAsia="Times New Roman" w:hAnsi="Calibri" w:cs="Calibri"/>
          <w:color w:val="323130"/>
          <w:lang w:eastAsia="en-GB"/>
        </w:rPr>
      </w:pPr>
      <w:r w:rsidRPr="00012EA9">
        <w:rPr>
          <w:rFonts w:ascii="Calibri" w:eastAsia="Times New Roman" w:hAnsi="Calibri" w:cs="Calibri"/>
          <w:color w:val="000000"/>
          <w:bdr w:val="none" w:sz="0" w:space="0" w:color="auto" w:frame="1"/>
          <w:lang w:eastAsia="en-GB"/>
        </w:rPr>
        <w:t> </w:t>
      </w:r>
    </w:p>
    <w:p w14:paraId="55874B00" w14:textId="77777777" w:rsidR="00012EA9" w:rsidRPr="00012EA9" w:rsidRDefault="00012EA9" w:rsidP="00815408">
      <w:pPr>
        <w:shd w:val="clear" w:color="auto" w:fill="FFFFFF"/>
        <w:spacing w:after="0" w:line="240" w:lineRule="auto"/>
        <w:jc w:val="both"/>
        <w:rPr>
          <w:rFonts w:ascii="Calibri" w:eastAsia="Times New Roman" w:hAnsi="Calibri" w:cs="Calibri"/>
          <w:b/>
          <w:bCs/>
          <w:color w:val="323130"/>
          <w:lang w:eastAsia="en-GB"/>
        </w:rPr>
      </w:pPr>
      <w:r w:rsidRPr="00012EA9">
        <w:rPr>
          <w:rFonts w:ascii="Calibri" w:eastAsia="Times New Roman" w:hAnsi="Calibri" w:cs="Calibri"/>
          <w:b/>
          <w:bCs/>
          <w:color w:val="000000"/>
          <w:bdr w:val="none" w:sz="0" w:space="0" w:color="auto" w:frame="1"/>
          <w:lang w:eastAsia="en-GB"/>
        </w:rPr>
        <w:t>Meeting topics:</w:t>
      </w:r>
    </w:p>
    <w:p w14:paraId="42552E92" w14:textId="77777777" w:rsidR="00012EA9" w:rsidRPr="00012EA9" w:rsidRDefault="00012EA9" w:rsidP="00815408">
      <w:pPr>
        <w:numPr>
          <w:ilvl w:val="0"/>
          <w:numId w:val="1"/>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Meeting 1 – We reach consensus on the definitions of the ECEM and EPM profiles identifying key competencies for each profile</w:t>
      </w:r>
    </w:p>
    <w:p w14:paraId="58E85C46" w14:textId="77777777" w:rsidR="00012EA9" w:rsidRPr="00012EA9" w:rsidRDefault="00012EA9" w:rsidP="00815408">
      <w:pPr>
        <w:numPr>
          <w:ilvl w:val="0"/>
          <w:numId w:val="1"/>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Meeting 2 – We discuss programme learning outcomes for each profile and agree topics – also agree template for the documentation</w:t>
      </w:r>
    </w:p>
    <w:p w14:paraId="6528BCF9" w14:textId="77777777" w:rsidR="00012EA9" w:rsidRPr="00012EA9" w:rsidRDefault="00012EA9" w:rsidP="00815408">
      <w:pPr>
        <w:numPr>
          <w:ilvl w:val="0"/>
          <w:numId w:val="1"/>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Meeting 3 – We confirm how the topics for each profile will shape the curriculum in terms of number and titles of modules</w:t>
      </w:r>
    </w:p>
    <w:p w14:paraId="66E68A99" w14:textId="77777777" w:rsidR="00012EA9" w:rsidRPr="00012EA9" w:rsidRDefault="00012EA9" w:rsidP="00815408">
      <w:pPr>
        <w:numPr>
          <w:ilvl w:val="0"/>
          <w:numId w:val="1"/>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Meeting 4 – We present the modules each partner has and how they can be collated to create the curriculum </w:t>
      </w:r>
    </w:p>
    <w:p w14:paraId="3560103C" w14:textId="77777777" w:rsidR="00012EA9" w:rsidRPr="00012EA9" w:rsidRDefault="00012EA9" w:rsidP="00815408">
      <w:pPr>
        <w:numPr>
          <w:ilvl w:val="0"/>
          <w:numId w:val="1"/>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Meeting 5 – We agree the module learning outcomes, teaching, learning and assessment details</w:t>
      </w:r>
    </w:p>
    <w:p w14:paraId="415BA2EA" w14:textId="77777777" w:rsidR="00012EA9" w:rsidRPr="00012EA9" w:rsidRDefault="00012EA9" w:rsidP="00815408">
      <w:pPr>
        <w:numPr>
          <w:ilvl w:val="0"/>
          <w:numId w:val="1"/>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Meeting 6 – We finalise the programme and module documentation</w:t>
      </w:r>
    </w:p>
    <w:p w14:paraId="7385D208" w14:textId="77777777" w:rsidR="00012EA9" w:rsidRPr="00012EA9" w:rsidRDefault="00012EA9" w:rsidP="00815408">
      <w:pPr>
        <w:shd w:val="clear" w:color="auto" w:fill="FFFFFF"/>
        <w:spacing w:after="0" w:line="240" w:lineRule="auto"/>
        <w:jc w:val="both"/>
        <w:rPr>
          <w:rFonts w:ascii="Calibri" w:eastAsia="Times New Roman" w:hAnsi="Calibri" w:cs="Calibri"/>
          <w:color w:val="323130"/>
          <w:lang w:eastAsia="en-GB"/>
        </w:rPr>
      </w:pPr>
      <w:r w:rsidRPr="00012EA9">
        <w:rPr>
          <w:rFonts w:ascii="Calibri" w:eastAsia="Times New Roman" w:hAnsi="Calibri" w:cs="Calibri"/>
          <w:color w:val="000000"/>
          <w:bdr w:val="none" w:sz="0" w:space="0" w:color="auto" w:frame="1"/>
          <w:lang w:eastAsia="en-GB"/>
        </w:rPr>
        <w:t> </w:t>
      </w:r>
    </w:p>
    <w:p w14:paraId="6FD773BD" w14:textId="77777777" w:rsidR="00012EA9" w:rsidRPr="00012EA9" w:rsidRDefault="00012EA9" w:rsidP="00815408">
      <w:pPr>
        <w:shd w:val="clear" w:color="auto" w:fill="FFFFFF"/>
        <w:spacing w:after="0" w:line="240" w:lineRule="auto"/>
        <w:jc w:val="both"/>
        <w:rPr>
          <w:rFonts w:ascii="Calibri" w:eastAsia="Times New Roman" w:hAnsi="Calibri" w:cs="Calibri"/>
          <w:b/>
          <w:bCs/>
          <w:color w:val="323130"/>
          <w:lang w:eastAsia="en-GB"/>
        </w:rPr>
      </w:pPr>
      <w:r w:rsidRPr="00012EA9">
        <w:rPr>
          <w:rFonts w:ascii="Calibri" w:eastAsia="Times New Roman" w:hAnsi="Calibri" w:cs="Calibri"/>
          <w:b/>
          <w:bCs/>
          <w:color w:val="000000"/>
          <w:bdr w:val="none" w:sz="0" w:space="0" w:color="auto" w:frame="1"/>
          <w:lang w:eastAsia="en-GB"/>
        </w:rPr>
        <w:t>Tasks completed include:</w:t>
      </w:r>
    </w:p>
    <w:p w14:paraId="37801D29" w14:textId="77777777" w:rsidR="00012EA9" w:rsidRPr="00012EA9" w:rsidRDefault="00012EA9" w:rsidP="00815408">
      <w:pPr>
        <w:numPr>
          <w:ilvl w:val="0"/>
          <w:numId w:val="2"/>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ECEM and EPM profile definitions</w:t>
      </w:r>
    </w:p>
    <w:p w14:paraId="48EB7F57" w14:textId="77777777" w:rsidR="00012EA9" w:rsidRPr="00012EA9" w:rsidRDefault="00012EA9" w:rsidP="00815408">
      <w:pPr>
        <w:numPr>
          <w:ilvl w:val="0"/>
          <w:numId w:val="2"/>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List of competencies for each profile</w:t>
      </w:r>
    </w:p>
    <w:p w14:paraId="0D811775" w14:textId="77777777" w:rsidR="00012EA9" w:rsidRPr="00012EA9" w:rsidRDefault="00012EA9" w:rsidP="00815408">
      <w:pPr>
        <w:numPr>
          <w:ilvl w:val="0"/>
          <w:numId w:val="2"/>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List of programme and module learning outcomes</w:t>
      </w:r>
    </w:p>
    <w:p w14:paraId="2C6D97BB" w14:textId="77777777" w:rsidR="00012EA9" w:rsidRPr="00012EA9" w:rsidRDefault="00012EA9" w:rsidP="00815408">
      <w:pPr>
        <w:numPr>
          <w:ilvl w:val="0"/>
          <w:numId w:val="2"/>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Topics organised under each module</w:t>
      </w:r>
    </w:p>
    <w:p w14:paraId="0362AB91" w14:textId="77777777" w:rsidR="00012EA9" w:rsidRPr="00012EA9" w:rsidRDefault="00012EA9" w:rsidP="00815408">
      <w:pPr>
        <w:numPr>
          <w:ilvl w:val="0"/>
          <w:numId w:val="2"/>
        </w:numPr>
        <w:shd w:val="clear" w:color="auto" w:fill="FFFFFF"/>
        <w:spacing w:after="0" w:line="240" w:lineRule="auto"/>
        <w:jc w:val="both"/>
        <w:rPr>
          <w:rFonts w:ascii="Calibri" w:eastAsia="Times New Roman" w:hAnsi="Calibri" w:cs="Calibri"/>
          <w:color w:val="000000"/>
          <w:lang w:eastAsia="en-GB"/>
        </w:rPr>
      </w:pPr>
      <w:r w:rsidRPr="00012EA9">
        <w:rPr>
          <w:rFonts w:ascii="Calibri" w:eastAsia="Times New Roman" w:hAnsi="Calibri" w:cs="Calibri"/>
          <w:color w:val="000000"/>
          <w:lang w:eastAsia="en-GB"/>
        </w:rPr>
        <w:t>Teaching, learning, and assessment methods described for the programme and mapped to each module</w:t>
      </w:r>
    </w:p>
    <w:p w14:paraId="646D097E" w14:textId="2CF60C16" w:rsidR="00012EA9" w:rsidRDefault="00012EA9">
      <w:r>
        <w:br w:type="page"/>
      </w:r>
    </w:p>
    <w:p w14:paraId="6362DDE0" w14:textId="18B56ADD" w:rsidR="00C63841" w:rsidRDefault="00C63841" w:rsidP="00B57FC6">
      <w:pPr>
        <w:rPr>
          <w:b/>
          <w:bCs/>
        </w:rPr>
      </w:pPr>
      <w:r>
        <w:rPr>
          <w:noProof/>
        </w:rPr>
        <w:lastRenderedPageBreak/>
        <w:drawing>
          <wp:anchor distT="0" distB="0" distL="114300" distR="114300" simplePos="0" relativeHeight="251669504" behindDoc="0" locked="0" layoutInCell="1" allowOverlap="1" wp14:anchorId="2B9BC968" wp14:editId="61267802">
            <wp:simplePos x="0" y="0"/>
            <wp:positionH relativeFrom="margin">
              <wp:posOffset>-118334</wp:posOffset>
            </wp:positionH>
            <wp:positionV relativeFrom="margin">
              <wp:posOffset>-435946</wp:posOffset>
            </wp:positionV>
            <wp:extent cx="1075690" cy="906780"/>
            <wp:effectExtent l="0" t="0" r="0" b="7620"/>
            <wp:wrapSquare wrapText="bothSides"/>
            <wp:docPr id="33" name="Picture 33" descr="A red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black 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75690" cy="906780"/>
                    </a:xfrm>
                    <a:prstGeom prst="rect">
                      <a:avLst/>
                    </a:prstGeom>
                  </pic:spPr>
                </pic:pic>
              </a:graphicData>
            </a:graphic>
            <wp14:sizeRelH relativeFrom="margin">
              <wp14:pctWidth>0</wp14:pctWidth>
            </wp14:sizeRelH>
            <wp14:sizeRelV relativeFrom="margin">
              <wp14:pctHeight>0</wp14:pctHeight>
            </wp14:sizeRelV>
          </wp:anchor>
        </w:drawing>
      </w:r>
    </w:p>
    <w:p w14:paraId="499F1381" w14:textId="340AADAC" w:rsidR="00C63841" w:rsidRPr="00C63841" w:rsidRDefault="00C63841" w:rsidP="00B57FC6"/>
    <w:p w14:paraId="763A66A1" w14:textId="62E6C1A0" w:rsidR="00B57FC6" w:rsidRDefault="00012EA9" w:rsidP="00815408">
      <w:pPr>
        <w:jc w:val="both"/>
        <w:rPr>
          <w:b/>
          <w:bCs/>
        </w:rPr>
      </w:pPr>
      <w:r w:rsidRPr="00012EA9">
        <w:rPr>
          <w:b/>
          <w:bCs/>
        </w:rPr>
        <w:t xml:space="preserve">Progress: </w:t>
      </w:r>
    </w:p>
    <w:p w14:paraId="08053C7B"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Progress so far led to the finalisation of the profile competencies, and the definition of programme learning outcomes. Furthermore, we have a full definition of modules associated with each programme learning outcome and a range of teaching and assessment practices and techniques necessary for each learning outcome. The consortium achieved a significant catch up, as the project was delayed due to COVID19 and lack of face-to-face workshops for the IO2 critical tasks. We are currently working on the programme handbook documentation, as the last meetings were held in end of April. We anticipate that the programme handbook should be ready by end of May, while IO3 should be able to commence imminently since University of Azores and the consortium have access to a shared spreadsheet with all IO2 outputs including modules, topics, and teaching/assessment suggestions. We strongly recommend a physical meeting to take place during the summer to ensure that IO2 and IO3 are integrated.</w:t>
      </w:r>
    </w:p>
    <w:p w14:paraId="4BEDEE4F"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 </w:t>
      </w:r>
    </w:p>
    <w:p w14:paraId="01DC3AB0" w14:textId="37BA4125"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The agreed profiles are as follows</w:t>
      </w:r>
      <w:r w:rsidR="00C63841">
        <w:rPr>
          <w:rFonts w:ascii="Calibri" w:hAnsi="Calibri" w:cs="Calibri"/>
          <w:color w:val="000000"/>
          <w:sz w:val="22"/>
          <w:szCs w:val="22"/>
          <w:bdr w:val="none" w:sz="0" w:space="0" w:color="auto" w:frame="1"/>
        </w:rPr>
        <w:t xml:space="preserve">: </w:t>
      </w:r>
    </w:p>
    <w:p w14:paraId="78C42F00"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 </w:t>
      </w:r>
    </w:p>
    <w:p w14:paraId="194C14A2" w14:textId="77777777" w:rsidR="00012EA9" w:rsidRPr="00C63841" w:rsidRDefault="00012EA9" w:rsidP="00815408">
      <w:pPr>
        <w:pStyle w:val="NormalWeb"/>
        <w:shd w:val="clear" w:color="auto" w:fill="FFFFFF"/>
        <w:spacing w:before="0" w:beforeAutospacing="0" w:after="0" w:afterAutospacing="0"/>
        <w:jc w:val="both"/>
        <w:rPr>
          <w:rFonts w:ascii="Calibri" w:hAnsi="Calibri" w:cs="Calibri"/>
          <w:b/>
          <w:bCs/>
          <w:color w:val="323130"/>
          <w:sz w:val="22"/>
          <w:szCs w:val="22"/>
        </w:rPr>
      </w:pPr>
      <w:r w:rsidRPr="00C63841">
        <w:rPr>
          <w:rFonts w:ascii="Calibri" w:hAnsi="Calibri" w:cs="Calibri"/>
          <w:b/>
          <w:bCs/>
          <w:color w:val="000000"/>
          <w:sz w:val="22"/>
          <w:szCs w:val="22"/>
          <w:bdr w:val="none" w:sz="0" w:space="0" w:color="auto" w:frame="1"/>
        </w:rPr>
        <w:t>EPM Competences</w:t>
      </w:r>
    </w:p>
    <w:p w14:paraId="16C03830"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 </w:t>
      </w:r>
    </w:p>
    <w:p w14:paraId="673838CA"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1 - Demonstrate adequate awareness of national and regional legislation, national and European policies and legal constraints relevant to integrated strategic planning.</w:t>
      </w:r>
    </w:p>
    <w:p w14:paraId="72E795CA"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2 - Demonstrate adequate interdisciplinary knowledge of engineering, geology, urban planning, social issues, cultural and architectural heritage and economics. 3. Understand the variety and complexity of existing monitoring and warning systems and their use in a multi-hazard perspective.</w:t>
      </w:r>
    </w:p>
    <w:p w14:paraId="396A629D"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3 - Demonstrate awareness and creativity in imagining possible scenarios endangering the public health and social welfare as well as providing a strategic prevention plan.</w:t>
      </w:r>
    </w:p>
    <w:p w14:paraId="4156012B"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4 - Demonstrate the ability to manage the multidisciplinary team dedicated to integrated strategic planning.</w:t>
      </w:r>
    </w:p>
    <w:p w14:paraId="1B77AA30" w14:textId="77777777" w:rsidR="00012EA9" w:rsidRDefault="00012EA9" w:rsidP="00815408">
      <w:pPr>
        <w:pStyle w:val="NormalWeb"/>
        <w:shd w:val="clear" w:color="auto" w:fill="FFFFFF"/>
        <w:spacing w:before="0" w:beforeAutospacing="0" w:after="0" w:afterAutospacing="0"/>
        <w:jc w:val="both"/>
        <w:rPr>
          <w:rFonts w:ascii="Calibri" w:hAnsi="Calibri" w:cs="Calibri"/>
          <w:color w:val="323130"/>
          <w:sz w:val="22"/>
          <w:szCs w:val="22"/>
        </w:rPr>
      </w:pPr>
      <w:r>
        <w:rPr>
          <w:rFonts w:ascii="Calibri" w:hAnsi="Calibri" w:cs="Calibri"/>
          <w:color w:val="000000"/>
          <w:sz w:val="22"/>
          <w:szCs w:val="22"/>
          <w:bdr w:val="none" w:sz="0" w:space="0" w:color="auto" w:frame="1"/>
        </w:rPr>
        <w:t> </w:t>
      </w:r>
    </w:p>
    <w:p w14:paraId="610DDE98" w14:textId="77777777" w:rsidR="00C63841" w:rsidRPr="00C63841" w:rsidRDefault="00C63841" w:rsidP="00C63841">
      <w:pPr>
        <w:rPr>
          <w:b/>
          <w:bCs/>
        </w:rPr>
      </w:pPr>
      <w:r w:rsidRPr="00C63841">
        <w:rPr>
          <w:b/>
          <w:bCs/>
        </w:rPr>
        <w:t>EPM Programme Learning Outcomes</w:t>
      </w:r>
    </w:p>
    <w:p w14:paraId="548D3229" w14:textId="37371806" w:rsidR="00C63841" w:rsidRPr="00C63841" w:rsidRDefault="00C63841" w:rsidP="00DD0361">
      <w:pPr>
        <w:pStyle w:val="ListParagraph"/>
        <w:numPr>
          <w:ilvl w:val="0"/>
          <w:numId w:val="3"/>
        </w:numPr>
      </w:pPr>
      <w:r w:rsidRPr="00C63841">
        <w:t xml:space="preserve">Demonstrate critical understanding of the key aspects of integrated strategic planning for crisis and emergencies </w:t>
      </w:r>
      <w:r w:rsidR="00DD0361">
        <w:t xml:space="preserve">                                                                                                                   </w:t>
      </w:r>
      <w:r>
        <w:t xml:space="preserve"> </w:t>
      </w:r>
      <w:r w:rsidRPr="00DD0361">
        <w:rPr>
          <w:b/>
          <w:bCs/>
        </w:rPr>
        <w:t>Competence 1 - PLO1</w:t>
      </w:r>
    </w:p>
    <w:p w14:paraId="47CA444F" w14:textId="3910B3C5" w:rsidR="00C63841" w:rsidRPr="00C351FE" w:rsidRDefault="00C63841" w:rsidP="00C351FE">
      <w:pPr>
        <w:pStyle w:val="ListParagraph"/>
        <w:numPr>
          <w:ilvl w:val="0"/>
          <w:numId w:val="3"/>
        </w:numPr>
        <w:rPr>
          <w:b/>
          <w:bCs/>
        </w:rPr>
      </w:pPr>
      <w:r w:rsidRPr="00C63841">
        <w:t>Determine how Civil Protection Systems affects prevention management at national and European level</w:t>
      </w:r>
      <w:r w:rsidRPr="00C351FE">
        <w:rPr>
          <w:b/>
          <w:bCs/>
        </w:rPr>
        <w:t xml:space="preserve">  </w:t>
      </w:r>
      <w:r w:rsidR="00DD0361">
        <w:rPr>
          <w:b/>
          <w:bCs/>
        </w:rPr>
        <w:t xml:space="preserve">                                                                                                                                 </w:t>
      </w:r>
      <w:r w:rsidRPr="00C351FE">
        <w:rPr>
          <w:b/>
          <w:bCs/>
        </w:rPr>
        <w:t>Competence 1 – PLO2</w:t>
      </w:r>
    </w:p>
    <w:p w14:paraId="35AB5661" w14:textId="46FF4F8F" w:rsidR="00C63841" w:rsidRPr="00C351FE" w:rsidRDefault="00C63841" w:rsidP="00C351FE">
      <w:pPr>
        <w:pStyle w:val="ListParagraph"/>
        <w:numPr>
          <w:ilvl w:val="0"/>
          <w:numId w:val="3"/>
        </w:numPr>
        <w:rPr>
          <w:b/>
          <w:bCs/>
        </w:rPr>
      </w:pPr>
      <w:r w:rsidRPr="00C63841">
        <w:t xml:space="preserve">Understand the impact of relevant legislation, and policies on integrated strategic planning       </w:t>
      </w:r>
      <w:r w:rsidRPr="00C351FE">
        <w:rPr>
          <w:b/>
          <w:bCs/>
        </w:rPr>
        <w:t>Competence 1 - PLO3</w:t>
      </w:r>
      <w:r w:rsidRPr="00C63841">
        <w:t xml:space="preserve">                                                                                                                                                              </w:t>
      </w:r>
    </w:p>
    <w:p w14:paraId="091D8C40" w14:textId="320A6BEF" w:rsidR="00C63841" w:rsidRPr="00C351FE" w:rsidRDefault="00C63841" w:rsidP="00C351FE">
      <w:pPr>
        <w:pStyle w:val="ListParagraph"/>
        <w:numPr>
          <w:ilvl w:val="0"/>
          <w:numId w:val="3"/>
        </w:numPr>
        <w:rPr>
          <w:b/>
          <w:bCs/>
        </w:rPr>
      </w:pPr>
      <w:r w:rsidRPr="00C63841">
        <w:t xml:space="preserve">Use appropriate risk assessment techniques and tools for different crisis and emergency </w:t>
      </w:r>
      <w:r w:rsidR="00C95CF6" w:rsidRPr="00C63841">
        <w:t xml:space="preserve">scenarios   </w:t>
      </w:r>
      <w:r w:rsidR="00815408">
        <w:t xml:space="preserve">                                                                                                                                         </w:t>
      </w:r>
      <w:r w:rsidR="00C95CF6" w:rsidRPr="00C351FE">
        <w:rPr>
          <w:b/>
          <w:bCs/>
        </w:rPr>
        <w:t>Competence 2 - PLO4</w:t>
      </w:r>
      <w:r w:rsidRPr="00C63841">
        <w:t xml:space="preserve">                                                                                                                                                        </w:t>
      </w:r>
    </w:p>
    <w:p w14:paraId="4D9A31E4" w14:textId="2FA2D6EA" w:rsidR="00C63841" w:rsidRPr="00C351FE" w:rsidRDefault="00C63841" w:rsidP="00C351FE">
      <w:pPr>
        <w:pStyle w:val="ListParagraph"/>
        <w:numPr>
          <w:ilvl w:val="0"/>
          <w:numId w:val="3"/>
        </w:numPr>
        <w:rPr>
          <w:b/>
          <w:bCs/>
        </w:rPr>
      </w:pPr>
      <w:r w:rsidRPr="00C63841">
        <w:t>Demonstrate awareness of the different roles and responsibilities of duty holders, as well as their interrelationships, associated with prevention, response, and recovery</w:t>
      </w:r>
      <w:r w:rsidRPr="00C351FE">
        <w:rPr>
          <w:b/>
          <w:bCs/>
        </w:rPr>
        <w:t xml:space="preserve"> </w:t>
      </w:r>
      <w:r w:rsidR="00C95CF6">
        <w:rPr>
          <w:b/>
          <w:bCs/>
        </w:rPr>
        <w:t xml:space="preserve">                </w:t>
      </w:r>
      <w:r w:rsidRPr="00C351FE">
        <w:rPr>
          <w:b/>
          <w:bCs/>
        </w:rPr>
        <w:t xml:space="preserve"> Competence 2 - PLO5</w:t>
      </w:r>
    </w:p>
    <w:p w14:paraId="2F78CBF9" w14:textId="3CE824CC" w:rsidR="00C63841" w:rsidRPr="00C351FE" w:rsidRDefault="00C63841" w:rsidP="00C351FE">
      <w:pPr>
        <w:pStyle w:val="ListParagraph"/>
        <w:numPr>
          <w:ilvl w:val="0"/>
          <w:numId w:val="3"/>
        </w:numPr>
        <w:rPr>
          <w:b/>
          <w:bCs/>
        </w:rPr>
      </w:pPr>
      <w:r w:rsidRPr="00C63841">
        <w:t>Demonstrate sufficient awareness of relevant cross-discipline approaches required for creating strategic prevention plan</w:t>
      </w:r>
      <w:r>
        <w:t xml:space="preserve"> </w:t>
      </w:r>
      <w:r w:rsidR="00DA5C30">
        <w:t xml:space="preserve">                                                                                          </w:t>
      </w:r>
      <w:r>
        <w:t xml:space="preserve"> </w:t>
      </w:r>
      <w:r w:rsidRPr="00C351FE">
        <w:rPr>
          <w:b/>
          <w:bCs/>
        </w:rPr>
        <w:t>Competence 2 - PLO6</w:t>
      </w:r>
    </w:p>
    <w:p w14:paraId="4835E89F" w14:textId="3522167E" w:rsidR="00C63841" w:rsidRPr="00C351FE" w:rsidRDefault="00C63841" w:rsidP="00C351FE">
      <w:pPr>
        <w:pStyle w:val="ListParagraph"/>
        <w:numPr>
          <w:ilvl w:val="0"/>
          <w:numId w:val="3"/>
        </w:numPr>
        <w:rPr>
          <w:b/>
          <w:bCs/>
        </w:rPr>
      </w:pPr>
      <w:r w:rsidRPr="00C351FE">
        <w:lastRenderedPageBreak/>
        <w:t xml:space="preserve">Understand and apply elements of a prevention strategic plan addressing scenarios endangering public health and social </w:t>
      </w:r>
      <w:r w:rsidR="00C351FE" w:rsidRPr="00C351FE">
        <w:t xml:space="preserve">welfare </w:t>
      </w:r>
      <w:r w:rsidR="00E166CC">
        <w:t xml:space="preserve">                                                                         </w:t>
      </w:r>
      <w:r w:rsidR="00C351FE" w:rsidRPr="00C351FE">
        <w:rPr>
          <w:b/>
          <w:bCs/>
        </w:rPr>
        <w:t>Competence 3 – PLO7</w:t>
      </w:r>
      <w:r w:rsidRPr="00C351FE">
        <w:t xml:space="preserve">                                                                                                         </w:t>
      </w:r>
    </w:p>
    <w:p w14:paraId="5729FB72" w14:textId="11DA9A97" w:rsidR="00C63841" w:rsidRPr="00C95CF6" w:rsidRDefault="00C63841" w:rsidP="00C95CF6">
      <w:pPr>
        <w:pStyle w:val="ListParagraph"/>
        <w:numPr>
          <w:ilvl w:val="0"/>
          <w:numId w:val="3"/>
        </w:numPr>
        <w:rPr>
          <w:b/>
          <w:bCs/>
        </w:rPr>
      </w:pPr>
      <w:r w:rsidRPr="00C95CF6">
        <w:t>Identify health professional roles required for mitigating public health and social welfare</w:t>
      </w:r>
      <w:r w:rsidR="00C95CF6" w:rsidRPr="00C95CF6">
        <w:t xml:space="preserve"> risks</w:t>
      </w:r>
      <w:r w:rsidRPr="00C95CF6">
        <w:t xml:space="preserve"> </w:t>
      </w:r>
      <w:r w:rsidR="00C95CF6">
        <w:t xml:space="preserve"> </w:t>
      </w:r>
      <w:r w:rsidR="00E166CC">
        <w:t xml:space="preserve">                                                                                                                                          </w:t>
      </w:r>
      <w:r w:rsidR="00C95CF6" w:rsidRPr="00C95CF6">
        <w:rPr>
          <w:b/>
          <w:bCs/>
        </w:rPr>
        <w:t>Competence 3 - PLO8</w:t>
      </w:r>
      <w:r w:rsidRPr="00C95CF6">
        <w:rPr>
          <w:b/>
          <w:bCs/>
        </w:rPr>
        <w:t xml:space="preserve">                                                                                                                                                                     </w:t>
      </w:r>
    </w:p>
    <w:p w14:paraId="00A01C89" w14:textId="77777777" w:rsidR="00C63841" w:rsidRPr="00C95CF6" w:rsidRDefault="00C63841" w:rsidP="00C95CF6">
      <w:pPr>
        <w:pStyle w:val="ListParagraph"/>
        <w:numPr>
          <w:ilvl w:val="0"/>
          <w:numId w:val="3"/>
        </w:numPr>
        <w:rPr>
          <w:b/>
          <w:bCs/>
        </w:rPr>
      </w:pPr>
      <w:r w:rsidRPr="00C95CF6">
        <w:t xml:space="preserve">Combine and apply methods, techniques, and tools of integrated strategic planning                                                                                                                                                                                          </w:t>
      </w:r>
      <w:r w:rsidRPr="00C95CF6">
        <w:rPr>
          <w:b/>
          <w:bCs/>
        </w:rPr>
        <w:t>Competence 4 - PLO8</w:t>
      </w:r>
    </w:p>
    <w:p w14:paraId="19735843" w14:textId="77777777" w:rsidR="00C63841" w:rsidRPr="00DD0361" w:rsidRDefault="00C63841" w:rsidP="00DD0361">
      <w:pPr>
        <w:pStyle w:val="ListParagraph"/>
        <w:numPr>
          <w:ilvl w:val="0"/>
          <w:numId w:val="3"/>
        </w:numPr>
        <w:rPr>
          <w:b/>
          <w:bCs/>
        </w:rPr>
      </w:pPr>
      <w:r w:rsidRPr="00DD0361">
        <w:t xml:space="preserve">Demonstrate the ability to manage the relationships between crisis management actors in multidisciplinary teams                                                                                                                    </w:t>
      </w:r>
      <w:r w:rsidRPr="00DD0361">
        <w:rPr>
          <w:b/>
          <w:bCs/>
        </w:rPr>
        <w:t>Competence 4 - PLO9</w:t>
      </w:r>
    </w:p>
    <w:p w14:paraId="0CE79E0B" w14:textId="6CE3190C" w:rsidR="00012EA9" w:rsidRPr="00002728" w:rsidRDefault="00C63841" w:rsidP="00160C72">
      <w:pPr>
        <w:pStyle w:val="ListParagraph"/>
        <w:numPr>
          <w:ilvl w:val="0"/>
          <w:numId w:val="3"/>
        </w:numPr>
      </w:pPr>
      <w:r w:rsidRPr="00160C72">
        <w:t xml:space="preserve">Recognise the association between different phases of disaster management such as risk mitigation, prevention, response, recovery                                                                                  </w:t>
      </w:r>
      <w:r w:rsidRPr="00160C72">
        <w:rPr>
          <w:b/>
          <w:bCs/>
        </w:rPr>
        <w:t>Competence 4 - PL10</w:t>
      </w:r>
    </w:p>
    <w:p w14:paraId="504C85A9" w14:textId="77777777" w:rsidR="00307A15" w:rsidRPr="00307A15" w:rsidRDefault="00307A15" w:rsidP="00307A15">
      <w:p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b/>
          <w:bCs/>
          <w:color w:val="000000"/>
          <w:bdr w:val="none" w:sz="0" w:space="0" w:color="auto" w:frame="1"/>
          <w:lang w:eastAsia="en-GB"/>
        </w:rPr>
        <w:t>ECEM Competences</w:t>
      </w:r>
    </w:p>
    <w:p w14:paraId="22B07CBD" w14:textId="77777777" w:rsidR="00307A15" w:rsidRPr="00307A15" w:rsidRDefault="00307A15" w:rsidP="00307A15">
      <w:pPr>
        <w:shd w:val="clear" w:color="auto" w:fill="FFFFFF"/>
        <w:spacing w:after="0" w:line="240" w:lineRule="auto"/>
        <w:rPr>
          <w:rFonts w:ascii="Calibri" w:eastAsia="Times New Roman" w:hAnsi="Calibri" w:cs="Calibri"/>
          <w:color w:val="323130"/>
          <w:lang w:eastAsia="en-GB"/>
        </w:rPr>
      </w:pPr>
      <w:r w:rsidRPr="00307A15">
        <w:rPr>
          <w:rFonts w:ascii="Calibri" w:eastAsia="Times New Roman" w:hAnsi="Calibri" w:cs="Calibri"/>
          <w:color w:val="000000"/>
          <w:bdr w:val="none" w:sz="0" w:space="0" w:color="auto" w:frame="1"/>
          <w:lang w:eastAsia="en-GB"/>
        </w:rPr>
        <w:t> </w:t>
      </w:r>
    </w:p>
    <w:p w14:paraId="67AE180E" w14:textId="77777777" w:rsidR="00307A15" w:rsidRPr="00307A15" w:rsidRDefault="00307A15" w:rsidP="00307A15">
      <w:pPr>
        <w:shd w:val="clear" w:color="auto" w:fill="FFFFFF"/>
        <w:spacing w:after="0" w:line="240" w:lineRule="auto"/>
        <w:rPr>
          <w:rFonts w:ascii="Calibri" w:eastAsia="Times New Roman" w:hAnsi="Calibri" w:cs="Calibri"/>
          <w:color w:val="323130"/>
          <w:lang w:eastAsia="en-GB"/>
        </w:rPr>
      </w:pPr>
      <w:r w:rsidRPr="00307A15">
        <w:rPr>
          <w:rFonts w:ascii="Calibri" w:eastAsia="Times New Roman" w:hAnsi="Calibri" w:cs="Calibri"/>
          <w:color w:val="000000"/>
          <w:bdr w:val="none" w:sz="0" w:space="0" w:color="auto" w:frame="1"/>
          <w:lang w:eastAsia="en-GB"/>
        </w:rPr>
        <w:t>1 -Demonstrate an exhaustive awareness of legislation, policies and legal constraints relevant to the governance of crisis and emergency management (specific responsibilities of individual local, regional and national authorities).</w:t>
      </w:r>
    </w:p>
    <w:p w14:paraId="1CDDB02C" w14:textId="77777777" w:rsidR="00307A15" w:rsidRPr="00307A15" w:rsidRDefault="00307A15" w:rsidP="00307A15">
      <w:pPr>
        <w:shd w:val="clear" w:color="auto" w:fill="FFFFFF"/>
        <w:spacing w:after="0" w:line="240" w:lineRule="auto"/>
        <w:rPr>
          <w:rFonts w:ascii="Calibri" w:eastAsia="Times New Roman" w:hAnsi="Calibri" w:cs="Calibri"/>
          <w:color w:val="323130"/>
          <w:lang w:eastAsia="en-GB"/>
        </w:rPr>
      </w:pPr>
      <w:r w:rsidRPr="00307A15">
        <w:rPr>
          <w:rFonts w:ascii="Calibri" w:eastAsia="Times New Roman" w:hAnsi="Calibri" w:cs="Calibri"/>
          <w:color w:val="000000"/>
          <w:bdr w:val="none" w:sz="0" w:space="0" w:color="auto" w:frame="1"/>
          <w:lang w:eastAsia="en-GB"/>
        </w:rPr>
        <w:t>2 - Demonstrate an exhaustive managerial competences, leadership and problem-solving skills for the coordination of the components and operational structures of civil defense, civil protection and public health bodies according to the event scenario (firefighters, law enforcement and military, health care and civil protection volunteers).</w:t>
      </w:r>
    </w:p>
    <w:p w14:paraId="7FBC4EB7" w14:textId="77777777" w:rsidR="00307A15" w:rsidRPr="00307A15" w:rsidRDefault="00307A15" w:rsidP="00307A15">
      <w:pPr>
        <w:shd w:val="clear" w:color="auto" w:fill="FFFFFF"/>
        <w:spacing w:after="0" w:line="240" w:lineRule="auto"/>
        <w:rPr>
          <w:rFonts w:ascii="Calibri" w:eastAsia="Times New Roman" w:hAnsi="Calibri" w:cs="Calibri"/>
          <w:color w:val="323130"/>
          <w:lang w:eastAsia="en-GB"/>
        </w:rPr>
      </w:pPr>
      <w:r w:rsidRPr="00307A15">
        <w:rPr>
          <w:rFonts w:ascii="Calibri" w:eastAsia="Times New Roman" w:hAnsi="Calibri" w:cs="Calibri"/>
          <w:color w:val="000000"/>
          <w:bdr w:val="none" w:sz="0" w:space="0" w:color="auto" w:frame="1"/>
          <w:lang w:eastAsia="en-GB"/>
        </w:rPr>
        <w:t>3 - Demonstrate exhaustive awareness and knowledge of health specialities and responsibilities ensuring public health in critical scenarios.</w:t>
      </w:r>
    </w:p>
    <w:p w14:paraId="7624AE4D" w14:textId="77777777" w:rsidR="00307A15" w:rsidRPr="00307A15" w:rsidRDefault="00307A15" w:rsidP="00307A15">
      <w:pPr>
        <w:shd w:val="clear" w:color="auto" w:fill="FFFFFF"/>
        <w:spacing w:after="0" w:line="240" w:lineRule="auto"/>
        <w:rPr>
          <w:rFonts w:ascii="Calibri" w:eastAsia="Times New Roman" w:hAnsi="Calibri" w:cs="Calibri"/>
          <w:color w:val="323130"/>
          <w:lang w:eastAsia="en-GB"/>
        </w:rPr>
      </w:pPr>
      <w:r w:rsidRPr="00307A15">
        <w:rPr>
          <w:rFonts w:ascii="Calibri" w:eastAsia="Times New Roman" w:hAnsi="Calibri" w:cs="Calibri"/>
          <w:color w:val="000000"/>
          <w:bdr w:val="none" w:sz="0" w:space="0" w:color="auto" w:frame="1"/>
          <w:lang w:eastAsia="en-GB"/>
        </w:rPr>
        <w:t>4 - Demonstrate practical skills for a concrete intervention directly on the field by using proper technologies and methodologies.</w:t>
      </w:r>
    </w:p>
    <w:p w14:paraId="783FA87F" w14:textId="77777777" w:rsidR="00307A15" w:rsidRPr="00307A15" w:rsidRDefault="00307A15" w:rsidP="00307A15">
      <w:pPr>
        <w:shd w:val="clear" w:color="auto" w:fill="FFFFFF"/>
        <w:spacing w:after="0" w:line="240" w:lineRule="auto"/>
        <w:rPr>
          <w:rFonts w:ascii="Calibri" w:eastAsia="Times New Roman" w:hAnsi="Calibri" w:cs="Calibri"/>
          <w:color w:val="323130"/>
          <w:lang w:eastAsia="en-GB"/>
        </w:rPr>
      </w:pPr>
      <w:r w:rsidRPr="00307A15">
        <w:rPr>
          <w:rFonts w:ascii="Calibri" w:eastAsia="Times New Roman" w:hAnsi="Calibri" w:cs="Calibri"/>
          <w:color w:val="000000"/>
          <w:bdr w:val="none" w:sz="0" w:space="0" w:color="auto" w:frame="1"/>
          <w:lang w:eastAsia="en-GB"/>
        </w:rPr>
        <w:t> </w:t>
      </w:r>
    </w:p>
    <w:p w14:paraId="320B2AAB" w14:textId="4E4FD712" w:rsidR="00012EA9" w:rsidRDefault="00307A15" w:rsidP="00307A15">
      <w:p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b/>
          <w:bCs/>
          <w:color w:val="000000"/>
          <w:bdr w:val="none" w:sz="0" w:space="0" w:color="auto" w:frame="1"/>
          <w:lang w:eastAsia="en-GB"/>
        </w:rPr>
        <w:t>ECEM Programme Learning Outcomes</w:t>
      </w:r>
    </w:p>
    <w:p w14:paraId="414E9FE2"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Demonstrate critical understanding of the key aspects relating to management of crisis and emergencies including structure, functioning, strategies and techniques</w:t>
      </w:r>
      <w:r w:rsidRPr="00307A15">
        <w:rPr>
          <w:rFonts w:ascii="Calibri" w:eastAsia="Times New Roman" w:hAnsi="Calibri" w:cs="Calibri"/>
          <w:b/>
          <w:bCs/>
          <w:color w:val="323130"/>
          <w:lang w:eastAsia="en-GB"/>
        </w:rPr>
        <w:t xml:space="preserve">                            Competence 1 - PLO1</w:t>
      </w:r>
    </w:p>
    <w:p w14:paraId="00587E8B"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Reflect on relevant legislation, policy and legal frameworks affecting crisis and emergency management institutions in the country (public and private)</w:t>
      </w:r>
      <w:r w:rsidRPr="00307A15">
        <w:rPr>
          <w:rFonts w:ascii="Calibri" w:eastAsia="Times New Roman" w:hAnsi="Calibri" w:cs="Calibri"/>
          <w:b/>
          <w:bCs/>
          <w:color w:val="323130"/>
          <w:lang w:eastAsia="en-GB"/>
        </w:rPr>
        <w:t xml:space="preserve">                                                     Competence 1 - PLO2</w:t>
      </w:r>
    </w:p>
    <w:p w14:paraId="5DFB3B03"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 xml:space="preserve">Understand the meaning of key concepts associated with crisis and emergency management such as danger, vulnerability, value, and risk                                                                        </w:t>
      </w:r>
      <w:r w:rsidRPr="00307A15">
        <w:rPr>
          <w:rFonts w:ascii="Calibri" w:eastAsia="Times New Roman" w:hAnsi="Calibri" w:cs="Calibri"/>
          <w:b/>
          <w:bCs/>
          <w:color w:val="323130"/>
          <w:lang w:eastAsia="en-GB"/>
        </w:rPr>
        <w:t>Competence 1 - PLO3</w:t>
      </w:r>
    </w:p>
    <w:p w14:paraId="0A13DBDA"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 xml:space="preserve">Demonstrate sufficient awareness of relevant cross-discipline approaches required for different crisis and emergency event scenarios                                                                                          </w:t>
      </w:r>
      <w:r w:rsidRPr="00307A15">
        <w:rPr>
          <w:rFonts w:ascii="Calibri" w:eastAsia="Times New Roman" w:hAnsi="Calibri" w:cs="Calibri"/>
          <w:b/>
          <w:bCs/>
          <w:color w:val="323130"/>
          <w:lang w:eastAsia="en-GB"/>
        </w:rPr>
        <w:t>Competence 2 - PLO4</w:t>
      </w:r>
    </w:p>
    <w:p w14:paraId="36E6026D"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Apply problem solving techniques and supporting tools to different Emergency scenarios including labour risk, modern risk, cyber security, natural and anthropic disasters</w:t>
      </w:r>
      <w:r w:rsidRPr="00307A15">
        <w:rPr>
          <w:rFonts w:ascii="Calibri" w:eastAsia="Times New Roman" w:hAnsi="Calibri" w:cs="Calibri"/>
          <w:b/>
          <w:bCs/>
          <w:color w:val="323130"/>
          <w:lang w:eastAsia="en-GB"/>
        </w:rPr>
        <w:t xml:space="preserve">          Competence 2 - PLO5</w:t>
      </w:r>
    </w:p>
    <w:p w14:paraId="30F7ED56"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 xml:space="preserve">Coordinate the public health entities required in different crisis and emergency scenarios concerning public health                                                                                                                   </w:t>
      </w:r>
      <w:r w:rsidRPr="00307A15">
        <w:rPr>
          <w:rFonts w:ascii="Calibri" w:eastAsia="Times New Roman" w:hAnsi="Calibri" w:cs="Calibri"/>
          <w:b/>
          <w:bCs/>
          <w:color w:val="323130"/>
          <w:lang w:eastAsia="en-GB"/>
        </w:rPr>
        <w:t>Competence 3 - PLO6</w:t>
      </w:r>
    </w:p>
    <w:p w14:paraId="3258B8A3"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lastRenderedPageBreak/>
        <w:t xml:space="preserve">Identify responsibilities of different entities involved in the management of crisis and emergencies                                                                                                                                                            </w:t>
      </w:r>
      <w:r w:rsidRPr="00307A15">
        <w:rPr>
          <w:rFonts w:ascii="Calibri" w:eastAsia="Times New Roman" w:hAnsi="Calibri" w:cs="Calibri"/>
          <w:b/>
          <w:bCs/>
          <w:color w:val="323130"/>
          <w:lang w:eastAsia="en-GB"/>
        </w:rPr>
        <w:t>Competence 4 - PLO7</w:t>
      </w:r>
    </w:p>
    <w:p w14:paraId="10B00821" w14:textId="77777777"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 xml:space="preserve">Apply methods, techniques and tools that are included in the strategic planning of crisis and emergency management                                                                                                                      </w:t>
      </w:r>
      <w:r w:rsidRPr="00307A15">
        <w:rPr>
          <w:rFonts w:ascii="Calibri" w:eastAsia="Times New Roman" w:hAnsi="Calibri" w:cs="Calibri"/>
          <w:b/>
          <w:bCs/>
          <w:color w:val="323130"/>
          <w:lang w:eastAsia="en-GB"/>
        </w:rPr>
        <w:t>Competence 4 - PLO8</w:t>
      </w:r>
    </w:p>
    <w:p w14:paraId="67FAB443" w14:textId="4C349555" w:rsidR="00307A15" w:rsidRPr="00307A15" w:rsidRDefault="00307A15" w:rsidP="00307A15">
      <w:pPr>
        <w:pStyle w:val="ListParagraph"/>
        <w:numPr>
          <w:ilvl w:val="0"/>
          <w:numId w:val="5"/>
        </w:numPr>
        <w:shd w:val="clear" w:color="auto" w:fill="FFFFFF"/>
        <w:spacing w:after="0" w:line="240" w:lineRule="auto"/>
        <w:rPr>
          <w:rFonts w:ascii="Calibri" w:eastAsia="Times New Roman" w:hAnsi="Calibri" w:cs="Calibri"/>
          <w:b/>
          <w:bCs/>
          <w:color w:val="323130"/>
          <w:lang w:eastAsia="en-GB"/>
        </w:rPr>
      </w:pPr>
      <w:r w:rsidRPr="00307A15">
        <w:rPr>
          <w:rFonts w:ascii="Calibri" w:eastAsia="Times New Roman" w:hAnsi="Calibri" w:cs="Calibri"/>
          <w:color w:val="323130"/>
          <w:lang w:eastAsia="en-GB"/>
        </w:rPr>
        <w:t xml:space="preserve">Apply solutions addressing factors that affect the management of multidisciplinary teams in crisis and emergency scenarios                                                                                                      </w:t>
      </w:r>
      <w:r w:rsidRPr="00307A15">
        <w:rPr>
          <w:rFonts w:ascii="Calibri" w:eastAsia="Times New Roman" w:hAnsi="Calibri" w:cs="Calibri"/>
          <w:b/>
          <w:bCs/>
          <w:color w:val="323130"/>
          <w:lang w:eastAsia="en-GB"/>
        </w:rPr>
        <w:t>Competence 4 - PLO9</w:t>
      </w:r>
    </w:p>
    <w:sectPr w:rsidR="00307A15" w:rsidRPr="00307A1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49E2" w14:textId="77777777" w:rsidR="00BC3408" w:rsidRDefault="00BC3408" w:rsidP="00B57FC6">
      <w:pPr>
        <w:spacing w:after="0" w:line="240" w:lineRule="auto"/>
      </w:pPr>
      <w:r>
        <w:separator/>
      </w:r>
    </w:p>
  </w:endnote>
  <w:endnote w:type="continuationSeparator" w:id="0">
    <w:p w14:paraId="1EFEC489" w14:textId="77777777" w:rsidR="00BC3408" w:rsidRDefault="00BC3408" w:rsidP="00B57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739955"/>
      <w:docPartObj>
        <w:docPartGallery w:val="Page Numbers (Bottom of Page)"/>
        <w:docPartUnique/>
      </w:docPartObj>
    </w:sdtPr>
    <w:sdtEndPr>
      <w:rPr>
        <w:noProof/>
      </w:rPr>
    </w:sdtEndPr>
    <w:sdtContent>
      <w:p w14:paraId="61864C27" w14:textId="26FEEFCD" w:rsidR="00F11B33" w:rsidRDefault="00F11B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7E5D30" w14:textId="265044C1" w:rsidR="00F11B33" w:rsidRDefault="00F11B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72E6A" w14:textId="77777777" w:rsidR="00BC3408" w:rsidRDefault="00BC3408" w:rsidP="00B57FC6">
      <w:pPr>
        <w:spacing w:after="0" w:line="240" w:lineRule="auto"/>
      </w:pPr>
      <w:r>
        <w:separator/>
      </w:r>
    </w:p>
  </w:footnote>
  <w:footnote w:type="continuationSeparator" w:id="0">
    <w:p w14:paraId="1F010B48" w14:textId="77777777" w:rsidR="00BC3408" w:rsidRDefault="00BC3408" w:rsidP="00B57F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42AE2"/>
    <w:multiLevelType w:val="hybridMultilevel"/>
    <w:tmpl w:val="4F840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BB1B92"/>
    <w:multiLevelType w:val="multilevel"/>
    <w:tmpl w:val="B0AEB7F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481A5A7D"/>
    <w:multiLevelType w:val="multilevel"/>
    <w:tmpl w:val="6244305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485A557C"/>
    <w:multiLevelType w:val="multilevel"/>
    <w:tmpl w:val="9294BE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7E596815"/>
    <w:multiLevelType w:val="hybridMultilevel"/>
    <w:tmpl w:val="7DCC9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9571617">
    <w:abstractNumId w:val="3"/>
  </w:num>
  <w:num w:numId="2" w16cid:durableId="615720783">
    <w:abstractNumId w:val="1"/>
  </w:num>
  <w:num w:numId="3" w16cid:durableId="1738432708">
    <w:abstractNumId w:val="0"/>
  </w:num>
  <w:num w:numId="4" w16cid:durableId="283078436">
    <w:abstractNumId w:val="2"/>
  </w:num>
  <w:num w:numId="5" w16cid:durableId="20347709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DE3MjW1NDI1NDNT0lEKTi0uzszPAykwqgUAPhjmgSwAAAA="/>
  </w:docVars>
  <w:rsids>
    <w:rsidRoot w:val="00BA282A"/>
    <w:rsid w:val="00002728"/>
    <w:rsid w:val="00012EA9"/>
    <w:rsid w:val="000703E0"/>
    <w:rsid w:val="0012692B"/>
    <w:rsid w:val="00160C72"/>
    <w:rsid w:val="00176833"/>
    <w:rsid w:val="00184D9A"/>
    <w:rsid w:val="00201FB4"/>
    <w:rsid w:val="00307A15"/>
    <w:rsid w:val="005A7740"/>
    <w:rsid w:val="006A6A1B"/>
    <w:rsid w:val="00815408"/>
    <w:rsid w:val="00AB240B"/>
    <w:rsid w:val="00B57FC6"/>
    <w:rsid w:val="00BA282A"/>
    <w:rsid w:val="00BC3408"/>
    <w:rsid w:val="00C351FE"/>
    <w:rsid w:val="00C63841"/>
    <w:rsid w:val="00C95CF6"/>
    <w:rsid w:val="00DA5C30"/>
    <w:rsid w:val="00DD0361"/>
    <w:rsid w:val="00E166CC"/>
    <w:rsid w:val="00F11B33"/>
    <w:rsid w:val="00F417C0"/>
    <w:rsid w:val="00FC71B6"/>
    <w:rsid w:val="00FE47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815A5"/>
  <w15:chartTrackingRefBased/>
  <w15:docId w15:val="{DB605918-E570-486E-920D-8A4332DA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7F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7F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7FC6"/>
  </w:style>
  <w:style w:type="paragraph" w:styleId="Footer">
    <w:name w:val="footer"/>
    <w:basedOn w:val="Normal"/>
    <w:link w:val="FooterChar"/>
    <w:uiPriority w:val="99"/>
    <w:unhideWhenUsed/>
    <w:rsid w:val="00B57F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7FC6"/>
  </w:style>
  <w:style w:type="character" w:customStyle="1" w:styleId="Heading1Char">
    <w:name w:val="Heading 1 Char"/>
    <w:basedOn w:val="DefaultParagraphFont"/>
    <w:link w:val="Heading1"/>
    <w:uiPriority w:val="9"/>
    <w:rsid w:val="00B57FC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57FC6"/>
    <w:pPr>
      <w:outlineLvl w:val="9"/>
    </w:pPr>
    <w:rPr>
      <w:lang w:val="en-US"/>
    </w:rPr>
  </w:style>
  <w:style w:type="paragraph" w:styleId="TOC1">
    <w:name w:val="toc 1"/>
    <w:basedOn w:val="Normal"/>
    <w:next w:val="Normal"/>
    <w:autoRedefine/>
    <w:uiPriority w:val="39"/>
    <w:unhideWhenUsed/>
    <w:rsid w:val="00B57FC6"/>
    <w:pPr>
      <w:spacing w:after="100"/>
    </w:pPr>
  </w:style>
  <w:style w:type="character" w:styleId="Hyperlink">
    <w:name w:val="Hyperlink"/>
    <w:basedOn w:val="DefaultParagraphFont"/>
    <w:uiPriority w:val="99"/>
    <w:unhideWhenUsed/>
    <w:rsid w:val="00B57FC6"/>
    <w:rPr>
      <w:color w:val="0563C1" w:themeColor="hyperlink"/>
      <w:u w:val="single"/>
    </w:rPr>
  </w:style>
  <w:style w:type="character" w:styleId="UnresolvedMention">
    <w:name w:val="Unresolved Mention"/>
    <w:basedOn w:val="DefaultParagraphFont"/>
    <w:uiPriority w:val="99"/>
    <w:semiHidden/>
    <w:unhideWhenUsed/>
    <w:rsid w:val="0012692B"/>
    <w:rPr>
      <w:color w:val="605E5C"/>
      <w:shd w:val="clear" w:color="auto" w:fill="E1DFDD"/>
    </w:rPr>
  </w:style>
  <w:style w:type="table" w:styleId="TableGrid">
    <w:name w:val="Table Grid"/>
    <w:basedOn w:val="TableNormal"/>
    <w:uiPriority w:val="39"/>
    <w:rsid w:val="006A6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12E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C351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1424">
      <w:bodyDiv w:val="1"/>
      <w:marLeft w:val="0"/>
      <w:marRight w:val="0"/>
      <w:marTop w:val="0"/>
      <w:marBottom w:val="0"/>
      <w:divBdr>
        <w:top w:val="none" w:sz="0" w:space="0" w:color="auto"/>
        <w:left w:val="none" w:sz="0" w:space="0" w:color="auto"/>
        <w:bottom w:val="none" w:sz="0" w:space="0" w:color="auto"/>
        <w:right w:val="none" w:sz="0" w:space="0" w:color="auto"/>
      </w:divBdr>
    </w:div>
    <w:div w:id="132526258">
      <w:bodyDiv w:val="1"/>
      <w:marLeft w:val="0"/>
      <w:marRight w:val="0"/>
      <w:marTop w:val="0"/>
      <w:marBottom w:val="0"/>
      <w:divBdr>
        <w:top w:val="none" w:sz="0" w:space="0" w:color="auto"/>
        <w:left w:val="none" w:sz="0" w:space="0" w:color="auto"/>
        <w:bottom w:val="none" w:sz="0" w:space="0" w:color="auto"/>
        <w:right w:val="none" w:sz="0" w:space="0" w:color="auto"/>
      </w:divBdr>
    </w:div>
    <w:div w:id="468206340">
      <w:bodyDiv w:val="1"/>
      <w:marLeft w:val="0"/>
      <w:marRight w:val="0"/>
      <w:marTop w:val="0"/>
      <w:marBottom w:val="0"/>
      <w:divBdr>
        <w:top w:val="none" w:sz="0" w:space="0" w:color="auto"/>
        <w:left w:val="none" w:sz="0" w:space="0" w:color="auto"/>
        <w:bottom w:val="none" w:sz="0" w:space="0" w:color="auto"/>
        <w:right w:val="none" w:sz="0" w:space="0" w:color="auto"/>
      </w:divBdr>
    </w:div>
    <w:div w:id="491679735">
      <w:bodyDiv w:val="1"/>
      <w:marLeft w:val="0"/>
      <w:marRight w:val="0"/>
      <w:marTop w:val="0"/>
      <w:marBottom w:val="0"/>
      <w:divBdr>
        <w:top w:val="none" w:sz="0" w:space="0" w:color="auto"/>
        <w:left w:val="none" w:sz="0" w:space="0" w:color="auto"/>
        <w:bottom w:val="none" w:sz="0" w:space="0" w:color="auto"/>
        <w:right w:val="none" w:sz="0" w:space="0" w:color="auto"/>
      </w:divBdr>
    </w:div>
    <w:div w:id="1025473713">
      <w:bodyDiv w:val="1"/>
      <w:marLeft w:val="0"/>
      <w:marRight w:val="0"/>
      <w:marTop w:val="0"/>
      <w:marBottom w:val="0"/>
      <w:divBdr>
        <w:top w:val="none" w:sz="0" w:space="0" w:color="auto"/>
        <w:left w:val="none" w:sz="0" w:space="0" w:color="auto"/>
        <w:bottom w:val="none" w:sz="0" w:space="0" w:color="auto"/>
        <w:right w:val="none" w:sz="0" w:space="0" w:color="auto"/>
      </w:divBdr>
    </w:div>
    <w:div w:id="1057706568">
      <w:bodyDiv w:val="1"/>
      <w:marLeft w:val="0"/>
      <w:marRight w:val="0"/>
      <w:marTop w:val="0"/>
      <w:marBottom w:val="0"/>
      <w:divBdr>
        <w:top w:val="none" w:sz="0" w:space="0" w:color="auto"/>
        <w:left w:val="none" w:sz="0" w:space="0" w:color="auto"/>
        <w:bottom w:val="none" w:sz="0" w:space="0" w:color="auto"/>
        <w:right w:val="none" w:sz="0" w:space="0" w:color="auto"/>
      </w:divBdr>
    </w:div>
    <w:div w:id="1711765599">
      <w:bodyDiv w:val="1"/>
      <w:marLeft w:val="0"/>
      <w:marRight w:val="0"/>
      <w:marTop w:val="0"/>
      <w:marBottom w:val="0"/>
      <w:divBdr>
        <w:top w:val="none" w:sz="0" w:space="0" w:color="auto"/>
        <w:left w:val="none" w:sz="0" w:space="0" w:color="auto"/>
        <w:bottom w:val="none" w:sz="0" w:space="0" w:color="auto"/>
        <w:right w:val="none" w:sz="0" w:space="0" w:color="auto"/>
      </w:divBdr>
    </w:div>
    <w:div w:id="1737194973">
      <w:bodyDiv w:val="1"/>
      <w:marLeft w:val="0"/>
      <w:marRight w:val="0"/>
      <w:marTop w:val="0"/>
      <w:marBottom w:val="0"/>
      <w:divBdr>
        <w:top w:val="none" w:sz="0" w:space="0" w:color="auto"/>
        <w:left w:val="none" w:sz="0" w:space="0" w:color="auto"/>
        <w:bottom w:val="none" w:sz="0" w:space="0" w:color="auto"/>
        <w:right w:val="none" w:sz="0" w:space="0" w:color="auto"/>
      </w:divBdr>
    </w:div>
    <w:div w:id="1776902756">
      <w:bodyDiv w:val="1"/>
      <w:marLeft w:val="0"/>
      <w:marRight w:val="0"/>
      <w:marTop w:val="0"/>
      <w:marBottom w:val="0"/>
      <w:divBdr>
        <w:top w:val="none" w:sz="0" w:space="0" w:color="auto"/>
        <w:left w:val="none" w:sz="0" w:space="0" w:color="auto"/>
        <w:bottom w:val="none" w:sz="0" w:space="0" w:color="auto"/>
        <w:right w:val="none" w:sz="0" w:space="0" w:color="auto"/>
      </w:divBdr>
    </w:div>
    <w:div w:id="2080589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164AC-ACE6-4222-A752-1DFAB038E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1733</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 Mistry</dc:creator>
  <cp:keywords/>
  <dc:description/>
  <cp:lastModifiedBy>Kajal Mistry</cp:lastModifiedBy>
  <cp:revision>14</cp:revision>
  <dcterms:created xsi:type="dcterms:W3CDTF">2022-04-28T10:18:00Z</dcterms:created>
  <dcterms:modified xsi:type="dcterms:W3CDTF">2022-04-28T12:03:00Z</dcterms:modified>
</cp:coreProperties>
</file>